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B2215" w14:textId="5C810779" w:rsidR="004B7006" w:rsidRPr="00523141" w:rsidRDefault="003030A4">
      <w:pPr>
        <w:pStyle w:val="Heading3"/>
        <w:rPr>
          <w:sz w:val="52"/>
          <w:szCs w:val="52"/>
          <w:shd w:val="clear" w:color="auto" w:fill="EAD1DC"/>
        </w:rPr>
      </w:pPr>
      <w:r w:rsidRPr="003030A4">
        <w:t>Mo Hassanpour</w:t>
      </w:r>
    </w:p>
    <w:p w14:paraId="5B440266" w14:textId="77777777" w:rsidR="00734A4A" w:rsidRPr="00734A4A" w:rsidRDefault="00734A4A" w:rsidP="00DA1937">
      <w:pPr>
        <w:jc w:val="center"/>
        <w:rPr>
          <w:sz w:val="6"/>
        </w:rPr>
      </w:pPr>
    </w:p>
    <w:p w14:paraId="41F9C620" w14:textId="4ECAF5C9" w:rsidR="00A32A77" w:rsidRPr="004A4086" w:rsidRDefault="00DA1937" w:rsidP="00DA1937">
      <w:pPr>
        <w:jc w:val="center"/>
      </w:pPr>
      <w:r>
        <w:t>415.264.</w:t>
      </w:r>
      <w:r w:rsidRPr="00DA1937">
        <w:t>6938</w:t>
      </w:r>
      <w:r>
        <w:t xml:space="preserve"> | </w:t>
      </w:r>
      <w:hyperlink r:id="rId9" w:history="1">
        <w:r w:rsidRPr="00D82EAD">
          <w:rPr>
            <w:rStyle w:val="Hyperlink"/>
          </w:rPr>
          <w:t>mohassan99@gmail.com</w:t>
        </w:r>
      </w:hyperlink>
      <w:r>
        <w:t xml:space="preserve"> </w:t>
      </w:r>
      <w:r w:rsidR="00814855">
        <w:t>|</w:t>
      </w:r>
      <w:r w:rsidRPr="00DA1937">
        <w:t xml:space="preserve"> </w:t>
      </w:r>
      <w:r>
        <w:t>Long Beach, CA  90802 |</w:t>
      </w:r>
      <w:r w:rsidR="00814855">
        <w:t xml:space="preserve"> </w:t>
      </w:r>
      <w:hyperlink r:id="rId10" w:history="1">
        <w:r w:rsidR="00814855" w:rsidRPr="00C77B94">
          <w:rPr>
            <w:rStyle w:val="Hyperlink"/>
          </w:rPr>
          <w:t>LinkedIn</w:t>
        </w:r>
      </w:hyperlink>
      <w:r w:rsidR="00C77B94">
        <w:t xml:space="preserve"> | </w:t>
      </w:r>
      <w:hyperlink r:id="rId11" w:history="1">
        <w:r w:rsidR="00C77B94" w:rsidRPr="00C77B94">
          <w:rPr>
            <w:rStyle w:val="Hyperlink"/>
          </w:rPr>
          <w:t>GitHub</w:t>
        </w:r>
      </w:hyperlink>
      <w:r w:rsidR="00C77B94">
        <w:t xml:space="preserve"> | </w:t>
      </w:r>
      <w:hyperlink r:id="rId12" w:history="1">
        <w:r w:rsidR="00C77B94" w:rsidRPr="00C77B94">
          <w:rPr>
            <w:rStyle w:val="Hyperlink"/>
          </w:rPr>
          <w:t>Tableau</w:t>
        </w:r>
      </w:hyperlink>
    </w:p>
    <w:p w14:paraId="5862E26D" w14:textId="14D390E9" w:rsidR="004B7006" w:rsidRPr="00523141" w:rsidRDefault="004B7006">
      <w:pPr>
        <w:pStyle w:val="Heading1"/>
        <w:tabs>
          <w:tab w:val="left" w:pos="10710"/>
        </w:tabs>
        <w:spacing w:line="273" w:lineRule="auto"/>
        <w:ind w:right="0" w:firstLine="0"/>
        <w:jc w:val="center"/>
        <w:rPr>
          <w:rFonts w:ascii="Calibri" w:eastAsia="Calibri" w:hAnsi="Calibri" w:cs="Calibri"/>
          <w:sz w:val="6"/>
          <w:szCs w:val="6"/>
          <w:shd w:val="clear" w:color="auto" w:fill="EAD1DC"/>
        </w:rPr>
      </w:pPr>
    </w:p>
    <w:p w14:paraId="14C5F31D" w14:textId="4D6D96A8" w:rsidR="003E5221" w:rsidRPr="00EF0A78" w:rsidRDefault="00B601B9" w:rsidP="00260DE4">
      <w:pPr>
        <w:jc w:val="both"/>
        <w:rPr>
          <w:b/>
          <w:bCs/>
        </w:rPr>
      </w:pPr>
      <w:r>
        <w:rPr>
          <w:b/>
          <w:bCs/>
        </w:rPr>
        <w:t>Supervised &amp; Unsupervised Machine Learning</w:t>
      </w:r>
      <w:r w:rsidR="00284C42" w:rsidRPr="00284C42">
        <w:rPr>
          <w:b/>
          <w:bCs/>
        </w:rPr>
        <w:t xml:space="preserve"> </w:t>
      </w:r>
      <w:r w:rsidR="008A6C7E" w:rsidRPr="008A6C7E">
        <w:rPr>
          <w:b/>
          <w:bCs/>
        </w:rPr>
        <w:t xml:space="preserve">| </w:t>
      </w:r>
      <w:r w:rsidR="00B5553B">
        <w:rPr>
          <w:b/>
          <w:bCs/>
        </w:rPr>
        <w:t>Python</w:t>
      </w:r>
      <w:r w:rsidR="00DC1B54">
        <w:rPr>
          <w:b/>
          <w:bCs/>
        </w:rPr>
        <w:t xml:space="preserve"> Programming</w:t>
      </w:r>
      <w:r w:rsidR="00390E55" w:rsidRPr="00284C42">
        <w:rPr>
          <w:b/>
          <w:bCs/>
        </w:rPr>
        <w:t xml:space="preserve"> </w:t>
      </w:r>
      <w:r w:rsidR="00A3730C">
        <w:rPr>
          <w:b/>
          <w:bCs/>
        </w:rPr>
        <w:t xml:space="preserve">| </w:t>
      </w:r>
      <w:r w:rsidR="00EF0A78">
        <w:rPr>
          <w:b/>
          <w:bCs/>
        </w:rPr>
        <w:t xml:space="preserve">Model Evaluation &amp; Optimization | </w:t>
      </w:r>
      <w:r w:rsidR="00260DE4">
        <w:rPr>
          <w:b/>
          <w:bCs/>
        </w:rPr>
        <w:t>Project Oversight</w:t>
      </w:r>
    </w:p>
    <w:p w14:paraId="090C4CB8" w14:textId="77777777" w:rsidR="003E5221" w:rsidRPr="003E5221" w:rsidRDefault="003E5221" w:rsidP="00DF360C">
      <w:pPr>
        <w:jc w:val="both"/>
        <w:rPr>
          <w:b/>
          <w:bCs/>
          <w:sz w:val="12"/>
        </w:rPr>
      </w:pPr>
    </w:p>
    <w:p w14:paraId="52545266" w14:textId="7944A8B6" w:rsidR="00AD0D3B" w:rsidRPr="00D879DA" w:rsidRDefault="009E0EFF" w:rsidP="0061345F">
      <w:pPr>
        <w:jc w:val="center"/>
      </w:pPr>
      <w:r>
        <w:t>Aspiring</w:t>
      </w:r>
      <w:r w:rsidR="00C30678">
        <w:t xml:space="preserve"> Machine Learning Engineer with a </w:t>
      </w:r>
      <w:r w:rsidR="00C30678" w:rsidRPr="00D879DA">
        <w:t>robust track record in healthcare analyti</w:t>
      </w:r>
      <w:r w:rsidRPr="00D879DA">
        <w:t xml:space="preserve">cs and business intelligence; leads </w:t>
      </w:r>
      <w:r w:rsidR="00C30678" w:rsidRPr="00D879DA">
        <w:t>impa</w:t>
      </w:r>
      <w:r w:rsidRPr="00D879DA">
        <w:t>ctful projects in deep learning</w:t>
      </w:r>
      <w:r w:rsidR="00C30678" w:rsidRPr="00D879DA">
        <w:t xml:space="preserve"> </w:t>
      </w:r>
      <w:r w:rsidRPr="00D879DA">
        <w:t>and deploys</w:t>
      </w:r>
      <w:r w:rsidR="00C30678" w:rsidRPr="00D879DA">
        <w:t xml:space="preserve"> advanced machine learning techniques</w:t>
      </w:r>
      <w:r w:rsidRPr="00D879DA">
        <w:t xml:space="preserve"> to address complex challenges. Steers the replication and enhancement of state-of-the-art models, achieving significant improvements in prediction accuracy and operational outcomes</w:t>
      </w:r>
      <w:r w:rsidR="0061345F" w:rsidRPr="00D879DA">
        <w:t xml:space="preserve">. </w:t>
      </w:r>
    </w:p>
    <w:p w14:paraId="333986B7" w14:textId="77777777" w:rsidR="003E5221" w:rsidRPr="005C3274" w:rsidRDefault="003E5221" w:rsidP="003E5221">
      <w:pPr>
        <w:spacing w:line="273" w:lineRule="auto"/>
        <w:jc w:val="both"/>
        <w:rPr>
          <w:b/>
          <w:bCs/>
          <w:sz w:val="12"/>
        </w:rPr>
      </w:pPr>
    </w:p>
    <w:tbl>
      <w:tblPr>
        <w:tblW w:w="10530" w:type="dxa"/>
        <w:jc w:val="center"/>
        <w:tblLayout w:type="fixed"/>
        <w:tblLook w:val="0400" w:firstRow="0" w:lastRow="0" w:firstColumn="0" w:lastColumn="0" w:noHBand="0" w:noVBand="1"/>
      </w:tblPr>
      <w:tblGrid>
        <w:gridCol w:w="3330"/>
        <w:gridCol w:w="3780"/>
        <w:gridCol w:w="3420"/>
      </w:tblGrid>
      <w:tr w:rsidR="003E5221" w:rsidRPr="00D879DA" w14:paraId="3BA05F33" w14:textId="77777777" w:rsidTr="00A2409B">
        <w:trPr>
          <w:jc w:val="center"/>
        </w:trPr>
        <w:tc>
          <w:tcPr>
            <w:tcW w:w="3330" w:type="dxa"/>
            <w:shd w:val="clear" w:color="auto" w:fill="auto"/>
          </w:tcPr>
          <w:p w14:paraId="74BD4264" w14:textId="14577FDC" w:rsidR="009E0EFF" w:rsidRPr="00D879DA" w:rsidRDefault="009E0EFF" w:rsidP="00A3730C">
            <w:pPr>
              <w:jc w:val="center"/>
              <w:rPr>
                <w:bCs/>
              </w:rPr>
            </w:pPr>
            <w:r w:rsidRPr="00D879DA">
              <w:t>Python Scripting/Programming</w:t>
            </w:r>
          </w:p>
          <w:p w14:paraId="1ABD75E9" w14:textId="760325D2" w:rsidR="00762607" w:rsidRPr="00D879DA" w:rsidRDefault="00762607" w:rsidP="00762607">
            <w:pPr>
              <w:jc w:val="center"/>
              <w:rPr>
                <w:bCs/>
              </w:rPr>
            </w:pPr>
            <w:r w:rsidRPr="00D879DA">
              <w:t>Database Management &amp; Handling</w:t>
            </w:r>
            <w:r w:rsidRPr="00D879DA">
              <w:rPr>
                <w:bCs/>
              </w:rPr>
              <w:t xml:space="preserve"> </w:t>
            </w:r>
          </w:p>
          <w:p w14:paraId="2B472D9D" w14:textId="205AFFBD" w:rsidR="00762607" w:rsidRPr="00D879DA" w:rsidRDefault="008052CD" w:rsidP="00762607">
            <w:pPr>
              <w:jc w:val="center"/>
              <w:rPr>
                <w:bCs/>
              </w:rPr>
            </w:pPr>
            <w:r w:rsidRPr="00D879DA">
              <w:t>Deep Learning for Healthcare</w:t>
            </w:r>
          </w:p>
        </w:tc>
        <w:tc>
          <w:tcPr>
            <w:tcW w:w="3780" w:type="dxa"/>
            <w:shd w:val="clear" w:color="auto" w:fill="auto"/>
          </w:tcPr>
          <w:p w14:paraId="5E6477F1" w14:textId="77777777" w:rsidR="00EC4C0F" w:rsidRPr="00D879DA" w:rsidRDefault="00EC4C0F" w:rsidP="00EC4C0F">
            <w:pPr>
              <w:jc w:val="center"/>
            </w:pPr>
            <w:r w:rsidRPr="00D879DA">
              <w:t>Recurrent Neural Networks (RNN)</w:t>
            </w:r>
          </w:p>
          <w:p w14:paraId="195FD47E" w14:textId="0A3D41D9" w:rsidR="00EC4C0F" w:rsidRPr="00D879DA" w:rsidRDefault="00EC4C0F" w:rsidP="00762607">
            <w:pPr>
              <w:jc w:val="center"/>
              <w:rPr>
                <w:bCs/>
              </w:rPr>
            </w:pPr>
            <w:r w:rsidRPr="00D879DA">
              <w:rPr>
                <w:bCs/>
              </w:rPr>
              <w:t>Software Engineering &amp; System Design</w:t>
            </w:r>
            <w:r w:rsidRPr="00D879DA">
              <w:br/>
            </w:r>
            <w:r w:rsidR="00762607" w:rsidRPr="00D879DA">
              <w:rPr>
                <w:bCs/>
              </w:rPr>
              <w:t>Data Preprocessing, Mining &amp; Visualization</w:t>
            </w:r>
          </w:p>
        </w:tc>
        <w:tc>
          <w:tcPr>
            <w:tcW w:w="3420" w:type="dxa"/>
            <w:shd w:val="clear" w:color="auto" w:fill="auto"/>
          </w:tcPr>
          <w:p w14:paraId="090C8A07" w14:textId="4DD56465" w:rsidR="008052CD" w:rsidRPr="00D879DA" w:rsidRDefault="008052CD" w:rsidP="00EC4C0F">
            <w:pPr>
              <w:jc w:val="center"/>
              <w:rPr>
                <w:bCs/>
              </w:rPr>
            </w:pPr>
            <w:r w:rsidRPr="00D879DA">
              <w:rPr>
                <w:bCs/>
              </w:rPr>
              <w:t xml:space="preserve">Healthcare Industry Experience </w:t>
            </w:r>
          </w:p>
          <w:p w14:paraId="29608FCD" w14:textId="7C2A97C0" w:rsidR="00EC4C0F" w:rsidRPr="00D879DA" w:rsidRDefault="00EC4C0F" w:rsidP="00EC4C0F">
            <w:pPr>
              <w:jc w:val="center"/>
              <w:rPr>
                <w:bCs/>
              </w:rPr>
            </w:pPr>
            <w:r w:rsidRPr="00D879DA">
              <w:rPr>
                <w:bCs/>
              </w:rPr>
              <w:t>Deep Neural Networks (DNN)</w:t>
            </w:r>
          </w:p>
          <w:p w14:paraId="782196BA" w14:textId="4D775DC7" w:rsidR="0061345F" w:rsidRPr="00D879DA" w:rsidRDefault="00EC4C0F" w:rsidP="008052CD">
            <w:pPr>
              <w:jc w:val="center"/>
              <w:rPr>
                <w:bCs/>
              </w:rPr>
            </w:pPr>
            <w:r w:rsidRPr="00D879DA">
              <w:rPr>
                <w:bCs/>
              </w:rPr>
              <w:t>Convolutional Neural Networks (CNN)</w:t>
            </w:r>
          </w:p>
        </w:tc>
      </w:tr>
    </w:tbl>
    <w:p w14:paraId="76C7D9A1" w14:textId="1D8B227A" w:rsidR="00A2409B" w:rsidRPr="005C3274" w:rsidRDefault="00A2409B" w:rsidP="00A2409B">
      <w:pPr>
        <w:spacing w:line="273" w:lineRule="auto"/>
        <w:jc w:val="both"/>
        <w:rPr>
          <w:color w:val="0070C0"/>
          <w:sz w:val="12"/>
          <w:shd w:val="clear" w:color="auto" w:fill="EAD1DC"/>
        </w:rPr>
      </w:pPr>
    </w:p>
    <w:p w14:paraId="2FF0B8B0" w14:textId="798848D1" w:rsidR="00DF7938" w:rsidRPr="00D879DA" w:rsidRDefault="00B5553B" w:rsidP="00B5553B">
      <w:pPr>
        <w:pStyle w:val="Heading2"/>
      </w:pPr>
      <w:r w:rsidRPr="00D879DA">
        <w:t xml:space="preserve">Professional Development </w:t>
      </w:r>
    </w:p>
    <w:p w14:paraId="4DAE54F7" w14:textId="77777777" w:rsidR="00B5553B" w:rsidRPr="005C3274" w:rsidRDefault="00B5553B" w:rsidP="00B5553B">
      <w:pPr>
        <w:rPr>
          <w:sz w:val="12"/>
        </w:rPr>
      </w:pPr>
    </w:p>
    <w:p w14:paraId="30361A21" w14:textId="2893249F" w:rsidR="00DF7938" w:rsidRPr="00D879DA" w:rsidRDefault="00DF7938" w:rsidP="00DF7938">
      <w:pPr>
        <w:jc w:val="both"/>
      </w:pPr>
      <w:r w:rsidRPr="00D879DA">
        <w:t xml:space="preserve">COURSES: </w:t>
      </w:r>
    </w:p>
    <w:p w14:paraId="64C7898B" w14:textId="21ABDAEC" w:rsidR="00DF7938" w:rsidRPr="00D879DA" w:rsidRDefault="00957D42" w:rsidP="00DF7938">
      <w:pPr>
        <w:jc w:val="both"/>
      </w:pPr>
      <w:r w:rsidRPr="00D879DA">
        <w:rPr>
          <w:b/>
        </w:rPr>
        <w:t>ML-Applied Machine Learning-Intermediate-NumPy</w:t>
      </w:r>
      <w:r w:rsidR="000F71FC">
        <w:t xml:space="preserve"> | </w:t>
      </w:r>
      <w:r w:rsidR="00DF7938" w:rsidRPr="00D879DA">
        <w:rPr>
          <w:b/>
        </w:rPr>
        <w:t xml:space="preserve">ML-Deep Learning </w:t>
      </w:r>
      <w:proofErr w:type="gramStart"/>
      <w:r w:rsidR="00DF7938" w:rsidRPr="00D879DA">
        <w:rPr>
          <w:b/>
        </w:rPr>
        <w:t>For</w:t>
      </w:r>
      <w:proofErr w:type="gramEnd"/>
      <w:r w:rsidRPr="00D879DA">
        <w:rPr>
          <w:b/>
        </w:rPr>
        <w:t xml:space="preserve"> Healthcare-</w:t>
      </w:r>
      <w:r w:rsidR="00DF7938" w:rsidRPr="00D879DA">
        <w:rPr>
          <w:b/>
        </w:rPr>
        <w:t>Advanced</w:t>
      </w:r>
      <w:r w:rsidRPr="00D879DA">
        <w:rPr>
          <w:b/>
        </w:rPr>
        <w:t>-</w:t>
      </w:r>
      <w:r w:rsidR="005C3274">
        <w:rPr>
          <w:b/>
        </w:rPr>
        <w:t>P</w:t>
      </w:r>
      <w:r w:rsidR="000F71FC">
        <w:rPr>
          <w:b/>
        </w:rPr>
        <w:t>yTorch</w:t>
      </w:r>
      <w:r w:rsidR="00EE1736">
        <w:rPr>
          <w:b/>
        </w:rPr>
        <w:t xml:space="preserve"> |</w:t>
      </w:r>
    </w:p>
    <w:p w14:paraId="1718FBF4" w14:textId="77777777" w:rsidR="00EE1736" w:rsidRDefault="00DF7938" w:rsidP="00DF7938">
      <w:pPr>
        <w:jc w:val="both"/>
      </w:pPr>
      <w:r w:rsidRPr="00D879DA">
        <w:rPr>
          <w:b/>
        </w:rPr>
        <w:t>ML-Practical Statistical Learning</w:t>
      </w:r>
      <w:r w:rsidR="00957D42" w:rsidRPr="00D879DA">
        <w:rPr>
          <w:b/>
        </w:rPr>
        <w:t>-Advanced-</w:t>
      </w:r>
      <w:r w:rsidR="000F71FC">
        <w:rPr>
          <w:b/>
        </w:rPr>
        <w:t>R</w:t>
      </w:r>
      <w:r w:rsidR="000F71FC">
        <w:t xml:space="preserve"> | </w:t>
      </w:r>
      <w:r w:rsidRPr="00D879DA">
        <w:rPr>
          <w:b/>
        </w:rPr>
        <w:t>ML-Statistical Modeling I</w:t>
      </w:r>
      <w:r w:rsidR="00957D42" w:rsidRPr="00D879DA">
        <w:rPr>
          <w:b/>
        </w:rPr>
        <w:t>ntermediate-</w:t>
      </w:r>
      <w:r w:rsidR="000F71FC">
        <w:rPr>
          <w:b/>
        </w:rPr>
        <w:t>R</w:t>
      </w:r>
      <w:r w:rsidR="00EE1736">
        <w:t xml:space="preserve"> | </w:t>
      </w:r>
    </w:p>
    <w:p w14:paraId="6BD728CA" w14:textId="58FA5844" w:rsidR="00957D42" w:rsidRPr="00D879DA" w:rsidRDefault="00957D42" w:rsidP="00DF7938">
      <w:pPr>
        <w:jc w:val="both"/>
      </w:pPr>
      <w:r w:rsidRPr="00D879DA">
        <w:rPr>
          <w:b/>
        </w:rPr>
        <w:t xml:space="preserve">Data Visualization - D3.js, </w:t>
      </w:r>
      <w:proofErr w:type="spellStart"/>
      <w:r w:rsidRPr="00D879DA">
        <w:rPr>
          <w:b/>
        </w:rPr>
        <w:t>javascript</w:t>
      </w:r>
      <w:proofErr w:type="spellEnd"/>
      <w:r w:rsidRPr="00D879DA">
        <w:rPr>
          <w:b/>
        </w:rPr>
        <w:t>, Tablea</w:t>
      </w:r>
      <w:r w:rsidR="000F71FC">
        <w:rPr>
          <w:b/>
        </w:rPr>
        <w:t xml:space="preserve">u </w:t>
      </w:r>
    </w:p>
    <w:p w14:paraId="70B290D0" w14:textId="2FD93AE3" w:rsidR="00DF7938" w:rsidRPr="000F71FC" w:rsidRDefault="00DF7938" w:rsidP="00DF7938">
      <w:pPr>
        <w:jc w:val="both"/>
        <w:rPr>
          <w:b/>
        </w:rPr>
      </w:pPr>
      <w:r w:rsidRPr="00D879DA">
        <w:rPr>
          <w:b/>
        </w:rPr>
        <w:t>Accelerated</w:t>
      </w:r>
      <w:r w:rsidR="00957D42" w:rsidRPr="00D879DA">
        <w:rPr>
          <w:b/>
        </w:rPr>
        <w:t xml:space="preserve"> Computer Science Fundamentals</w:t>
      </w:r>
      <w:r w:rsidR="000F71FC">
        <w:rPr>
          <w:b/>
        </w:rPr>
        <w:t xml:space="preserve">, </w:t>
      </w:r>
      <w:r w:rsidRPr="00D879DA">
        <w:t>(</w:t>
      </w:r>
      <w:r w:rsidR="00EE1736" w:rsidRPr="00EE1736">
        <w:rPr>
          <w:bCs/>
        </w:rPr>
        <w:t xml:space="preserve">CS Fundamentals </w:t>
      </w:r>
      <w:r w:rsidR="00EE1736">
        <w:rPr>
          <w:bCs/>
        </w:rPr>
        <w:t xml:space="preserve">in </w:t>
      </w:r>
      <w:r w:rsidR="00EE1736" w:rsidRPr="00EE1736">
        <w:rPr>
          <w:bCs/>
        </w:rPr>
        <w:t>C++</w:t>
      </w:r>
      <w:r w:rsidR="00EE1736">
        <w:rPr>
          <w:bCs/>
        </w:rPr>
        <w:t>,</w:t>
      </w:r>
      <w:r w:rsidR="00EE1736">
        <w:t xml:space="preserve"> </w:t>
      </w:r>
      <w:r w:rsidRPr="00D879DA">
        <w:t xml:space="preserve">Ordered Data Structures, Unordered Data Structures) </w:t>
      </w:r>
    </w:p>
    <w:p w14:paraId="429E3C71" w14:textId="4B819437" w:rsidR="00B5553B" w:rsidRPr="005C3274" w:rsidRDefault="00B5553B" w:rsidP="00DF7938">
      <w:pPr>
        <w:jc w:val="both"/>
        <w:rPr>
          <w:sz w:val="12"/>
        </w:rPr>
      </w:pPr>
    </w:p>
    <w:p w14:paraId="4457218B" w14:textId="1E3726A3" w:rsidR="00B5553B" w:rsidRPr="00D879DA" w:rsidRDefault="00B5553B" w:rsidP="00B5553B">
      <w:pPr>
        <w:tabs>
          <w:tab w:val="right" w:pos="10800"/>
        </w:tabs>
        <w:jc w:val="both"/>
      </w:pPr>
      <w:r w:rsidRPr="00D879DA">
        <w:rPr>
          <w:b/>
        </w:rPr>
        <w:t>Master of Computer Science in Data Science</w:t>
      </w:r>
      <w:r w:rsidRPr="00D879DA">
        <w:t>, University of Illinois, Urbana-Champaign</w:t>
      </w:r>
      <w:r w:rsidRPr="00D879DA">
        <w:tab/>
        <w:t>3.3/4.0</w:t>
      </w:r>
    </w:p>
    <w:p w14:paraId="5DAEBCF1" w14:textId="77777777" w:rsidR="00B5553B" w:rsidRPr="00D879DA" w:rsidRDefault="00B5553B" w:rsidP="00B5553B">
      <w:pPr>
        <w:tabs>
          <w:tab w:val="right" w:pos="10800"/>
        </w:tabs>
        <w:jc w:val="both"/>
      </w:pPr>
      <w:r w:rsidRPr="00D879DA">
        <w:t xml:space="preserve">Master of Arts in Applied Statistics, University of California, Santa Barbara </w:t>
      </w:r>
      <w:r w:rsidRPr="00D879DA">
        <w:tab/>
        <w:t>3.2/4.0</w:t>
      </w:r>
    </w:p>
    <w:p w14:paraId="458CC465" w14:textId="676163EE" w:rsidR="00B5553B" w:rsidRPr="00D879DA" w:rsidRDefault="00B5553B" w:rsidP="00B5553B">
      <w:pPr>
        <w:tabs>
          <w:tab w:val="right" w:pos="10800"/>
        </w:tabs>
        <w:jc w:val="both"/>
      </w:pPr>
      <w:r w:rsidRPr="00D879DA">
        <w:t xml:space="preserve">Bachelor of Arts in Economics, University of California, San Diego </w:t>
      </w:r>
      <w:r w:rsidRPr="00D879DA">
        <w:tab/>
        <w:t>3.5/4.0</w:t>
      </w:r>
    </w:p>
    <w:p w14:paraId="4C0A3DBF" w14:textId="5589F26F" w:rsidR="00DF7938" w:rsidRPr="005C3274" w:rsidRDefault="00DF7938" w:rsidP="00EA7EC0">
      <w:pPr>
        <w:jc w:val="both"/>
        <w:rPr>
          <w:b/>
          <w:sz w:val="12"/>
        </w:rPr>
      </w:pPr>
    </w:p>
    <w:p w14:paraId="42BD7EC7" w14:textId="41F02322" w:rsidR="00DF7938" w:rsidRPr="00D879DA" w:rsidRDefault="00B5553B" w:rsidP="00EA7EC0">
      <w:pPr>
        <w:jc w:val="both"/>
      </w:pPr>
      <w:r w:rsidRPr="00D879DA">
        <w:t xml:space="preserve">TECHNICAL SKILLS: </w:t>
      </w:r>
    </w:p>
    <w:p w14:paraId="5BBAAE98" w14:textId="571A8E97" w:rsidR="0030092E" w:rsidRPr="00D879DA" w:rsidRDefault="00BF00FC" w:rsidP="00EA7EC0">
      <w:pPr>
        <w:jc w:val="both"/>
      </w:pPr>
      <w:r w:rsidRPr="00D879DA">
        <w:rPr>
          <w:b/>
        </w:rPr>
        <w:t>Programming Languages:</w:t>
      </w:r>
      <w:r w:rsidRPr="00D879DA">
        <w:t xml:space="preserve"> Python &amp; R </w:t>
      </w:r>
    </w:p>
    <w:p w14:paraId="6AD26D69" w14:textId="2EB34D5C" w:rsidR="0030092E" w:rsidRPr="00D879DA" w:rsidRDefault="00BF00FC" w:rsidP="00EA7EC0">
      <w:pPr>
        <w:jc w:val="both"/>
      </w:pPr>
      <w:r w:rsidRPr="00D879DA">
        <w:rPr>
          <w:b/>
        </w:rPr>
        <w:t>Tools &amp; Environments:</w:t>
      </w:r>
      <w:r w:rsidRPr="00D879DA">
        <w:t xml:space="preserve"> Markdown Notebooks (RStudio Markdown, Jupyter Notebook)</w:t>
      </w:r>
    </w:p>
    <w:p w14:paraId="457F04F1" w14:textId="634382C8" w:rsidR="0030092E" w:rsidRPr="00D879DA" w:rsidRDefault="00BF00FC" w:rsidP="00EA7EC0">
      <w:pPr>
        <w:jc w:val="both"/>
      </w:pPr>
      <w:r w:rsidRPr="00D879DA">
        <w:rPr>
          <w:b/>
        </w:rPr>
        <w:t>Machine Learning Techniq</w:t>
      </w:r>
      <w:r w:rsidR="00154440" w:rsidRPr="00D879DA">
        <w:rPr>
          <w:b/>
        </w:rPr>
        <w:t>ues:</w:t>
      </w:r>
      <w:r w:rsidR="00154440" w:rsidRPr="00D879DA">
        <w:t xml:space="preserve"> </w:t>
      </w:r>
      <w:r w:rsidRPr="00D879DA">
        <w:t>Clustering Models, Regression (Regularization</w:t>
      </w:r>
      <w:r w:rsidRPr="00EA7EC0">
        <w:t>: Lasso, Ridge, Elastic Net; GLM; PCA), Neural Networks (Deep Learning), Dimension Reduction, Graphical Models; Classification (Support Vector Machines, K-Nearest Neighbors, Decision Trees, Neural Networks, Logistic Regression, Naive Bayes, Linear/Quadratic Discriminant Analysis)</w:t>
      </w:r>
    </w:p>
    <w:p w14:paraId="00E9DA07" w14:textId="3F5B755E" w:rsidR="00AE50DC" w:rsidRPr="005C3274" w:rsidRDefault="00BF00FC" w:rsidP="005C3274">
      <w:pPr>
        <w:jc w:val="both"/>
      </w:pPr>
      <w:r w:rsidRPr="00EA7EC0">
        <w:rPr>
          <w:b/>
        </w:rPr>
        <w:t>Business Intelligence Tools:</w:t>
      </w:r>
      <w:r w:rsidRPr="00EA7EC0">
        <w:t xml:space="preserve"> Power BI, Tableau, SQL (MS SQL Server Transact SQL, Teradata), </w:t>
      </w:r>
      <w:r w:rsidR="00EA7EC0">
        <w:t>VBA</w:t>
      </w:r>
    </w:p>
    <w:p w14:paraId="6AD01F81" w14:textId="4D557A78" w:rsidR="0055364A" w:rsidRDefault="0055364A" w:rsidP="00821473">
      <w:pPr>
        <w:spacing w:line="273" w:lineRule="auto"/>
        <w:jc w:val="both"/>
        <w:rPr>
          <w:color w:val="0070C0"/>
          <w:sz w:val="12"/>
          <w:shd w:val="clear" w:color="auto" w:fill="EAD1DC"/>
        </w:rPr>
      </w:pPr>
    </w:p>
    <w:p w14:paraId="62571C68" w14:textId="4A7249EF" w:rsidR="0055364A" w:rsidRDefault="0030092E" w:rsidP="0055364A">
      <w:pPr>
        <w:pStyle w:val="Heading2"/>
      </w:pPr>
      <w:r>
        <w:t>Academic</w:t>
      </w:r>
      <w:r w:rsidR="0055364A">
        <w:t xml:space="preserve"> Projects </w:t>
      </w:r>
    </w:p>
    <w:p w14:paraId="42E9BBD7" w14:textId="77777777" w:rsidR="0055364A" w:rsidRPr="00453DF1" w:rsidRDefault="0055364A" w:rsidP="0055364A">
      <w:pPr>
        <w:jc w:val="both"/>
        <w:rPr>
          <w:sz w:val="12"/>
        </w:rPr>
      </w:pPr>
    </w:p>
    <w:p w14:paraId="26D07321" w14:textId="03F89C53" w:rsidR="000F71FC" w:rsidRPr="005C3274" w:rsidRDefault="00764EB1" w:rsidP="00764EB1">
      <w:pPr>
        <w:tabs>
          <w:tab w:val="right" w:pos="10800"/>
        </w:tabs>
        <w:jc w:val="both"/>
      </w:pPr>
      <w:r w:rsidRPr="00764EB1">
        <w:rPr>
          <w:b/>
        </w:rPr>
        <w:t>Project 1: Deep Learning for Healthcare</w:t>
      </w:r>
      <w:r w:rsidRPr="00B674FF">
        <w:rPr>
          <w:b/>
        </w:rPr>
        <w:tab/>
      </w:r>
      <w:r>
        <w:t xml:space="preserve"> 01/2023 </w:t>
      </w:r>
    </w:p>
    <w:p w14:paraId="2FF1116F" w14:textId="4ED3B3DD" w:rsidR="004A5A23" w:rsidRPr="004A5A23" w:rsidRDefault="004A5A23" w:rsidP="004A5A23">
      <w:pPr>
        <w:pStyle w:val="ListParagraph"/>
        <w:numPr>
          <w:ilvl w:val="0"/>
          <w:numId w:val="29"/>
        </w:numPr>
        <w:jc w:val="both"/>
        <w:rPr>
          <w:b/>
        </w:rPr>
      </w:pPr>
      <w:r w:rsidRPr="004A5A23">
        <w:rPr>
          <w:b/>
        </w:rPr>
        <w:t>Heart Failure Prediction Enhancement Using CONTENT (Final)</w:t>
      </w:r>
      <w:r w:rsidRPr="004A5A23">
        <w:t xml:space="preserve"> </w:t>
      </w:r>
      <w:hyperlink r:id="rId13" w:history="1">
        <w:r w:rsidR="00293C58">
          <w:rPr>
            <w:rStyle w:val="Hyperlink"/>
          </w:rPr>
          <w:t>Download</w:t>
        </w:r>
      </w:hyperlink>
    </w:p>
    <w:p w14:paraId="151004A9" w14:textId="56DC7609" w:rsidR="004A5A23" w:rsidRPr="00D879DA" w:rsidRDefault="00AB3687" w:rsidP="00AB3687">
      <w:pPr>
        <w:jc w:val="both"/>
      </w:pPr>
      <w:r w:rsidRPr="004A5A23">
        <w:rPr>
          <w:b/>
        </w:rPr>
        <w:t>Replicated research on predicting hospital</w:t>
      </w:r>
      <w:r>
        <w:t xml:space="preserve"> readmissions using a unique neural network architecture combining RNNs with latent topic models. Validated the CONTENT model's effectiveness, achieving performance metrics within published ranges on synthetic data for congestive heart failure patient readmission. Enhanced prediction accuracy through deep contextual embedding of clinical concepts, leveraging electronic health records to capture comprehensive document structures. Optimized readmission prevention strategies by identifying at-risk patients with advanced data analysis techniques.</w:t>
      </w:r>
      <w:r w:rsidR="004A5A23">
        <w:t xml:space="preserve"> </w:t>
      </w:r>
    </w:p>
    <w:p w14:paraId="69DD4AB3" w14:textId="77777777" w:rsidR="00F0046D" w:rsidRPr="005C3274" w:rsidRDefault="00F0046D" w:rsidP="00686C55">
      <w:pPr>
        <w:jc w:val="both"/>
        <w:rPr>
          <w:sz w:val="12"/>
        </w:rPr>
      </w:pPr>
    </w:p>
    <w:p w14:paraId="4C8984A9" w14:textId="02AC4B08" w:rsidR="004A5A23" w:rsidRPr="004A5A23" w:rsidRDefault="00A9544B" w:rsidP="004A5A23">
      <w:pPr>
        <w:pStyle w:val="ListParagraph"/>
        <w:numPr>
          <w:ilvl w:val="0"/>
          <w:numId w:val="29"/>
        </w:numPr>
        <w:jc w:val="both"/>
        <w:rPr>
          <w:b/>
        </w:rPr>
      </w:pPr>
      <w:bookmarkStart w:id="0" w:name="_Hlk160748524"/>
      <w:r w:rsidRPr="00F0046D">
        <w:rPr>
          <w:b/>
        </w:rPr>
        <w:t>Heart Failure Prediction Enhancement Using Advanced Autoencoder Architectures</w:t>
      </w:r>
      <w:r w:rsidR="004A5A23">
        <w:rPr>
          <w:b/>
        </w:rPr>
        <w:t xml:space="preserve"> </w:t>
      </w:r>
      <w:hyperlink r:id="rId14" w:history="1">
        <w:r w:rsidR="00293C58">
          <w:rPr>
            <w:rStyle w:val="Hyperlink"/>
            <w:bCs/>
          </w:rPr>
          <w:t>View</w:t>
        </w:r>
        <w:r w:rsidR="004A5A23" w:rsidRPr="00F12A65">
          <w:rPr>
            <w:rStyle w:val="Hyperlink"/>
            <w:bCs/>
          </w:rPr>
          <w:t>/</w:t>
        </w:r>
        <w:r w:rsidR="00293C58">
          <w:rPr>
            <w:rStyle w:val="Hyperlink"/>
            <w:bCs/>
          </w:rPr>
          <w:t>Download</w:t>
        </w:r>
      </w:hyperlink>
    </w:p>
    <w:bookmarkEnd w:id="0"/>
    <w:p w14:paraId="13DF0587" w14:textId="1BB07C57" w:rsidR="00F0046D" w:rsidRDefault="00F0046D" w:rsidP="00F0046D">
      <w:pPr>
        <w:jc w:val="both"/>
      </w:pPr>
      <w:r>
        <w:t>Achieved breakthrough in heart</w:t>
      </w:r>
      <w:r w:rsidR="008052CD">
        <w:t xml:space="preserve"> </w:t>
      </w:r>
      <w:r>
        <w:t xml:space="preserve">failure predictive accuracy by leveraging PyTorch to engineer a suite of autoencoder models (vanilla, sparse, denoised, stacked). Exceeded Performance Benchmarks: Utilized </w:t>
      </w:r>
      <w:proofErr w:type="spellStart"/>
      <w:r>
        <w:t>Torchvision</w:t>
      </w:r>
      <w:proofErr w:type="spellEnd"/>
      <w:r>
        <w:t xml:space="preserve"> for meticulous data preprocessing, enabling </w:t>
      </w:r>
      <w:r w:rsidR="008052CD">
        <w:t xml:space="preserve">the </w:t>
      </w:r>
      <w:r>
        <w:t xml:space="preserve">surpassing of rigorous accuracy benchmarks in hidden tests. </w:t>
      </w:r>
      <w:r w:rsidR="00231D9A">
        <w:t>E</w:t>
      </w:r>
      <w:r>
        <w:t>mployed Variational Autoencoders to create synthetic datasets. Developed and optimized autoencoder architectures to achieve efficiency in data com</w:t>
      </w:r>
      <w:r w:rsidR="000C7720">
        <w:t>pression and feature extraction</w:t>
      </w:r>
      <w:r>
        <w:t xml:space="preserve">. </w:t>
      </w:r>
    </w:p>
    <w:p w14:paraId="41562027" w14:textId="201C590D" w:rsidR="00F0046D" w:rsidRPr="005C3274" w:rsidRDefault="00F0046D" w:rsidP="00F0046D">
      <w:pPr>
        <w:jc w:val="both"/>
        <w:rPr>
          <w:sz w:val="12"/>
        </w:rPr>
      </w:pPr>
    </w:p>
    <w:p w14:paraId="03556AD0" w14:textId="43089A39" w:rsidR="00F0046D" w:rsidRPr="00C67B75" w:rsidRDefault="00F0046D" w:rsidP="004A5A23">
      <w:pPr>
        <w:pStyle w:val="ListParagraph"/>
        <w:numPr>
          <w:ilvl w:val="0"/>
          <w:numId w:val="29"/>
        </w:numPr>
        <w:jc w:val="both"/>
        <w:rPr>
          <w:b/>
        </w:rPr>
      </w:pPr>
      <w:r w:rsidRPr="00C67B75">
        <w:rPr>
          <w:b/>
        </w:rPr>
        <w:t>Heart Failure Prediction with RETAIN: An Interpretable RNN Model</w:t>
      </w:r>
      <w:r w:rsidR="003F354D">
        <w:rPr>
          <w:b/>
        </w:rPr>
        <w:t xml:space="preserve"> </w:t>
      </w:r>
      <w:hyperlink r:id="rId15" w:history="1">
        <w:r w:rsidR="00293C58">
          <w:rPr>
            <w:rStyle w:val="Hyperlink"/>
            <w:bCs/>
          </w:rPr>
          <w:t>View</w:t>
        </w:r>
        <w:r w:rsidR="003F354D" w:rsidRPr="00F12A65">
          <w:rPr>
            <w:rStyle w:val="Hyperlink"/>
            <w:bCs/>
          </w:rPr>
          <w:t>/</w:t>
        </w:r>
        <w:r w:rsidR="00293C58">
          <w:rPr>
            <w:rStyle w:val="Hyperlink"/>
            <w:bCs/>
          </w:rPr>
          <w:t>Download</w:t>
        </w:r>
      </w:hyperlink>
    </w:p>
    <w:p w14:paraId="7A911C3D" w14:textId="6232E2ED" w:rsidR="00F0046D" w:rsidRDefault="00F0046D" w:rsidP="00F0046D">
      <w:pPr>
        <w:jc w:val="both"/>
      </w:pPr>
      <w:r>
        <w:t>Developed an interpretable predictive model for heart failure using RETAIN, an advanced RNN with a reverse time attention mechanism, achieving high accuracy in predictions using</w:t>
      </w:r>
      <w:r w:rsidR="00C67B75">
        <w:t xml:space="preserve"> </w:t>
      </w:r>
      <w:r w:rsidR="008052CD">
        <w:t xml:space="preserve">the </w:t>
      </w:r>
      <w:r w:rsidR="00C67B75">
        <w:t xml:space="preserve">MIMIC-III synthesized dataset. </w:t>
      </w:r>
      <w:r>
        <w:t>Implemented dual attention mechanisms for nuanced analysis of patient visits and detailed feature relevance within visits, enhancing model interpretability and predictive pre</w:t>
      </w:r>
      <w:r w:rsidR="00C67B75">
        <w:t xml:space="preserve">cision in healthcare analytics. </w:t>
      </w:r>
      <w:r>
        <w:t xml:space="preserve">Pioneered in embedding techniques for healthcare data, transforming diagnosis codes into </w:t>
      </w:r>
      <w:r>
        <w:lastRenderedPageBreak/>
        <w:t>meaningful represen</w:t>
      </w:r>
      <w:r w:rsidR="00C67B75">
        <w:t xml:space="preserve">tations for sequential analysis. </w:t>
      </w:r>
      <w:r>
        <w:t>Crafted a context vector generation technique through weighted ave</w:t>
      </w:r>
      <w:r w:rsidR="00C67B75">
        <w:t>raging of encoder hidden states. T</w:t>
      </w:r>
      <w:r>
        <w:t>rained and predicted heart failure cases with attention-based RNN, proving the model's efficacy in handling complex medical datasets and contributing to the advancement of interpretable machine learning in healthcare.</w:t>
      </w:r>
    </w:p>
    <w:p w14:paraId="3DA41F59" w14:textId="5C536276" w:rsidR="00C67B75" w:rsidRPr="005C3274" w:rsidRDefault="00C67B75" w:rsidP="00F0046D">
      <w:pPr>
        <w:jc w:val="both"/>
        <w:rPr>
          <w:sz w:val="12"/>
        </w:rPr>
      </w:pPr>
    </w:p>
    <w:p w14:paraId="702CB1F7" w14:textId="7DF04486" w:rsidR="003F354D" w:rsidRPr="003F354D" w:rsidRDefault="00C67B75" w:rsidP="003F354D">
      <w:pPr>
        <w:pStyle w:val="ListParagraph"/>
        <w:numPr>
          <w:ilvl w:val="0"/>
          <w:numId w:val="29"/>
        </w:numPr>
        <w:jc w:val="both"/>
        <w:rPr>
          <w:b/>
        </w:rPr>
      </w:pPr>
      <w:r w:rsidRPr="00C67B75">
        <w:rPr>
          <w:b/>
        </w:rPr>
        <w:t>Advanced ECG Classification with MINA: Multilevel Attention-Guided CNN+RNN Model</w:t>
      </w:r>
      <w:r w:rsidR="003F354D">
        <w:rPr>
          <w:b/>
        </w:rPr>
        <w:t xml:space="preserve"> </w:t>
      </w:r>
      <w:hyperlink r:id="rId16" w:history="1">
        <w:r w:rsidR="00293C58">
          <w:rPr>
            <w:rStyle w:val="Hyperlink"/>
            <w:bCs/>
          </w:rPr>
          <w:t>View</w:t>
        </w:r>
        <w:r w:rsidR="003F354D" w:rsidRPr="00F12A65">
          <w:rPr>
            <w:rStyle w:val="Hyperlink"/>
            <w:bCs/>
          </w:rPr>
          <w:t>/</w:t>
        </w:r>
        <w:r w:rsidR="00293C58">
          <w:rPr>
            <w:rStyle w:val="Hyperlink"/>
            <w:bCs/>
          </w:rPr>
          <w:t>Download</w:t>
        </w:r>
      </w:hyperlink>
    </w:p>
    <w:p w14:paraId="2A5D09A3" w14:textId="68996512" w:rsidR="00A9544B" w:rsidRDefault="00C67B75" w:rsidP="00686C55">
      <w:pPr>
        <w:jc w:val="both"/>
      </w:pPr>
      <w:r>
        <w:t xml:space="preserve">Implemented MINA, an advanced CNN+RNN model, for binary classification of ECG signals, distinguishing atrial fibrillation from normal sinus rhythms with high accuracy. Developed a Knowledge-guided Attention Module, integrating three distinct attention mechanisms (Beat Level, Rhythm Level, </w:t>
      </w:r>
      <w:r w:rsidR="008052CD">
        <w:t xml:space="preserve">and </w:t>
      </w:r>
      <w:r>
        <w:t>Frequency Level) for nuanced signal analysis. Pioneered multilevel attention mechanisms in ECG analysis, leveraging beat, rhy</w:t>
      </w:r>
      <w:r w:rsidR="008052CD">
        <w:t>thm, and frequency features for</w:t>
      </w:r>
      <w:r w:rsidR="000C7720">
        <w:t xml:space="preserve"> signal interpretation</w:t>
      </w:r>
      <w:r>
        <w:t>. Achieved significant accuracy in binary classification of ECGs, through model training and evaluation, proving the efficacy of MINA i</w:t>
      </w:r>
      <w:r w:rsidR="000C7720">
        <w:t>n detecting atrial fibrillation</w:t>
      </w:r>
      <w:r>
        <w:t>.</w:t>
      </w:r>
    </w:p>
    <w:p w14:paraId="7B7AA2AE" w14:textId="0DAA3587" w:rsidR="0055364A" w:rsidRPr="005C3274" w:rsidRDefault="0055364A" w:rsidP="006F2119">
      <w:pPr>
        <w:jc w:val="both"/>
        <w:rPr>
          <w:sz w:val="12"/>
        </w:rPr>
      </w:pPr>
    </w:p>
    <w:p w14:paraId="3246C708" w14:textId="5C9A5394" w:rsidR="00F12A65" w:rsidRPr="005C3274" w:rsidRDefault="006F2119" w:rsidP="00764EB1">
      <w:pPr>
        <w:tabs>
          <w:tab w:val="right" w:pos="10800"/>
        </w:tabs>
        <w:jc w:val="both"/>
      </w:pPr>
      <w:r w:rsidRPr="006F2119">
        <w:rPr>
          <w:b/>
        </w:rPr>
        <w:t>Project 2: Walmart Sales Forecasting</w:t>
      </w:r>
      <w:r w:rsidR="00F12A65">
        <w:rPr>
          <w:b/>
        </w:rPr>
        <w:t xml:space="preserve"> </w:t>
      </w:r>
      <w:hyperlink r:id="rId17" w:history="1">
        <w:r w:rsidR="00293C58">
          <w:rPr>
            <w:rStyle w:val="Hyperlink"/>
          </w:rPr>
          <w:t>View</w:t>
        </w:r>
        <w:r w:rsidR="00F12A65">
          <w:rPr>
            <w:rStyle w:val="Hyperlink"/>
          </w:rPr>
          <w:t>/</w:t>
        </w:r>
        <w:r w:rsidR="00293C58">
          <w:rPr>
            <w:rStyle w:val="Hyperlink"/>
          </w:rPr>
          <w:t>Download</w:t>
        </w:r>
      </w:hyperlink>
      <w:r w:rsidR="00F12A65">
        <w:tab/>
      </w:r>
      <w:r w:rsidR="00F12A65" w:rsidRPr="00764EB1">
        <w:t>09/2022</w:t>
      </w:r>
    </w:p>
    <w:p w14:paraId="324F6A20" w14:textId="63AB96FA" w:rsidR="008052CD" w:rsidRDefault="00AB3687" w:rsidP="00AB3687">
      <w:pPr>
        <w:jc w:val="both"/>
      </w:pPr>
      <w:r>
        <w:t>Enhanced Walmart's sales forecasting through Principal Components Regression and machine learning, improving planning across stores and departments. Optimized data pre-processing for better model accuracy and relevance, focusing on specific forecasting periods. Achieved superior forecasting accuracy, with an average WMAE of 1583.40, by applying innovative training and data reduction methods. Introduced a fold-specific training approach, utilizing historical data for targeted future sales predictions</w:t>
      </w:r>
      <w:r w:rsidR="008052CD" w:rsidRPr="00D879DA">
        <w:t>.</w:t>
      </w:r>
      <w:r w:rsidR="00E432D1">
        <w:t xml:space="preserve"> </w:t>
      </w:r>
    </w:p>
    <w:p w14:paraId="3EC25A22" w14:textId="77777777" w:rsidR="004B1AAD" w:rsidRPr="004B1AAD" w:rsidRDefault="004B1AAD" w:rsidP="004B1AAD">
      <w:pPr>
        <w:jc w:val="both"/>
        <w:rPr>
          <w:sz w:val="10"/>
        </w:rPr>
      </w:pPr>
    </w:p>
    <w:p w14:paraId="613C9FAB" w14:textId="5F2E3625" w:rsidR="00F12A65" w:rsidRDefault="004B1AAD" w:rsidP="00F12A65">
      <w:pPr>
        <w:tabs>
          <w:tab w:val="right" w:pos="10800"/>
        </w:tabs>
        <w:jc w:val="both"/>
      </w:pPr>
      <w:r>
        <w:rPr>
          <w:b/>
        </w:rPr>
        <w:t xml:space="preserve">Project 3: </w:t>
      </w:r>
      <w:r w:rsidRPr="004B1AAD">
        <w:rPr>
          <w:b/>
        </w:rPr>
        <w:t>Movie Review Sentiment Analysis</w:t>
      </w:r>
      <w:r w:rsidR="00F12A65">
        <w:rPr>
          <w:b/>
        </w:rPr>
        <w:t xml:space="preserve"> </w:t>
      </w:r>
      <w:hyperlink r:id="rId18" w:history="1">
        <w:r w:rsidR="00293C58">
          <w:rPr>
            <w:rStyle w:val="Hyperlink"/>
          </w:rPr>
          <w:t>Download</w:t>
        </w:r>
      </w:hyperlink>
      <w:r w:rsidR="00764EB1" w:rsidRPr="00764EB1">
        <w:tab/>
      </w:r>
      <w:r w:rsidR="00764EB1">
        <w:t>09/2022</w:t>
      </w:r>
    </w:p>
    <w:p w14:paraId="5A65EEBC" w14:textId="3037A188" w:rsidR="0029683C" w:rsidRDefault="00915183" w:rsidP="00686C55">
      <w:pPr>
        <w:jc w:val="both"/>
      </w:pPr>
      <w:r>
        <w:t>O</w:t>
      </w:r>
      <w:r w:rsidR="0029683C">
        <w:t>ptimized sentiment analysis model by implementing Lasso logistic regression, refining the vocabulary from 50,000 IMDB movie reviews to identify key predictors of sentiment, and enhancing model accuracy and efficiency.</w:t>
      </w:r>
      <w:r w:rsidR="00686C55">
        <w:t xml:space="preserve"> </w:t>
      </w:r>
      <w:r w:rsidR="0029683C">
        <w:t>Enhanced predictive accuracy for movie review sentiments by creating and refining a Document Term Matrix (DTM) using text preprocessing and vocabulary pruning techniques, leading to a more focused and effective classification model.</w:t>
      </w:r>
    </w:p>
    <w:p w14:paraId="4FB14C54" w14:textId="6FD58AB8" w:rsidR="003C578D" w:rsidRPr="001A542D" w:rsidRDefault="003C578D" w:rsidP="001A542D">
      <w:pPr>
        <w:jc w:val="both"/>
        <w:rPr>
          <w:sz w:val="10"/>
        </w:rPr>
      </w:pPr>
    </w:p>
    <w:p w14:paraId="21BCD80C" w14:textId="6A127111" w:rsidR="003C578D" w:rsidRDefault="003C578D" w:rsidP="002D1240">
      <w:pPr>
        <w:jc w:val="both"/>
      </w:pPr>
      <w:r w:rsidRPr="001A542D">
        <w:rPr>
          <w:b/>
        </w:rPr>
        <w:t>Project</w:t>
      </w:r>
      <w:r w:rsidR="00747B51">
        <w:rPr>
          <w:b/>
        </w:rPr>
        <w:t xml:space="preserve"> </w:t>
      </w:r>
      <w:r w:rsidR="00764EB1">
        <w:rPr>
          <w:b/>
        </w:rPr>
        <w:t>4: Movie Recomm</w:t>
      </w:r>
      <w:r w:rsidR="00F0046D">
        <w:rPr>
          <w:b/>
        </w:rPr>
        <w:t>endation System</w:t>
      </w:r>
      <w:r w:rsidR="00EE1736">
        <w:rPr>
          <w:b/>
        </w:rPr>
        <w:t xml:space="preserve"> </w:t>
      </w:r>
      <w:hyperlink r:id="rId19" w:history="1">
        <w:r w:rsidR="002D1240">
          <w:rPr>
            <w:rStyle w:val="Hyperlink"/>
          </w:rPr>
          <w:t>Report</w:t>
        </w:r>
      </w:hyperlink>
      <w:r w:rsidR="002D1240">
        <w:t xml:space="preserve">  </w:t>
      </w:r>
      <w:hyperlink r:id="rId20" w:history="1">
        <w:r w:rsidR="002D1240">
          <w:rPr>
            <w:rStyle w:val="Hyperlink"/>
          </w:rPr>
          <w:t>Published Shiny App</w:t>
        </w:r>
      </w:hyperlink>
      <w:r w:rsidR="002D1240">
        <w:tab/>
      </w:r>
      <w:r w:rsidR="002D1240">
        <w:tab/>
      </w:r>
      <w:r w:rsidR="002D1240">
        <w:tab/>
      </w:r>
      <w:r w:rsidR="002D1240">
        <w:tab/>
      </w:r>
      <w:r w:rsidR="002D1240">
        <w:tab/>
      </w:r>
      <w:r w:rsidR="002D1240">
        <w:tab/>
      </w:r>
      <w:r w:rsidR="002D1240" w:rsidRPr="00764EB1">
        <w:t>09/2022</w:t>
      </w:r>
      <w:r w:rsidR="00764EB1">
        <w:rPr>
          <w:b/>
        </w:rPr>
        <w:tab/>
      </w:r>
    </w:p>
    <w:p w14:paraId="1D04DBCC" w14:textId="7E329375" w:rsidR="004D3A2F" w:rsidRDefault="0021615A" w:rsidP="0021615A">
      <w:pPr>
        <w:jc w:val="both"/>
      </w:pPr>
      <w:r w:rsidRPr="00764EB1">
        <w:t xml:space="preserve">Developed a system to recommend movies by genre, utilizing two schemes: Highly Rated and Trending. </w:t>
      </w:r>
      <w:r w:rsidR="00C82A0E" w:rsidRPr="00764EB1">
        <w:t>Used</w:t>
      </w:r>
      <w:r w:rsidRPr="00764EB1">
        <w:t xml:space="preserve"> the </w:t>
      </w:r>
      <w:proofErr w:type="spellStart"/>
      <w:r w:rsidRPr="00764EB1">
        <w:t>MovieLens</w:t>
      </w:r>
      <w:proofErr w:type="spellEnd"/>
      <w:r w:rsidRPr="00764EB1">
        <w:t xml:space="preserve"> 1M Dataset to categorize films based on thei</w:t>
      </w:r>
      <w:r w:rsidR="00C82A0E" w:rsidRPr="00764EB1">
        <w:t>r ratings and recent popularity</w:t>
      </w:r>
      <w:r w:rsidRPr="00764EB1">
        <w:t>.</w:t>
      </w:r>
      <w:r w:rsidR="001F6B35">
        <w:t xml:space="preserve"> </w:t>
      </w:r>
      <w:r w:rsidRPr="00764EB1">
        <w:t xml:space="preserve">Implemented UBCF by constructing a rating matrix and applying cosine similarity measures. </w:t>
      </w:r>
      <w:r w:rsidR="00C82A0E" w:rsidRPr="00764EB1">
        <w:t>Predicted</w:t>
      </w:r>
      <w:r w:rsidR="00764EB1" w:rsidRPr="00764EB1">
        <w:t xml:space="preserve"> user preferences and improved</w:t>
      </w:r>
      <w:r w:rsidRPr="00764EB1">
        <w:t xml:space="preserve"> the</w:t>
      </w:r>
      <w:r w:rsidR="00764EB1" w:rsidRPr="00764EB1">
        <w:t xml:space="preserve"> accuracy of suggestions, </w:t>
      </w:r>
      <w:r w:rsidRPr="00764EB1">
        <w:t>analyzing the similarities between users' ratings.</w:t>
      </w:r>
      <w:r w:rsidR="001F6B35">
        <w:t xml:space="preserve"> </w:t>
      </w:r>
      <w:r w:rsidRPr="00764EB1">
        <w:t>Developed IBCF by normalizing data and calculating similarities between items. This method optimizes recommendations</w:t>
      </w:r>
      <w:r w:rsidR="001F6B35">
        <w:t xml:space="preserve"> through a model-based approach</w:t>
      </w:r>
      <w:r w:rsidRPr="00764EB1">
        <w:t xml:space="preserve">. </w:t>
      </w:r>
    </w:p>
    <w:p w14:paraId="634828EE" w14:textId="0FD41F9C" w:rsidR="0055364A" w:rsidRPr="00453DF1" w:rsidRDefault="0055364A" w:rsidP="00821473">
      <w:pPr>
        <w:spacing w:line="273" w:lineRule="auto"/>
        <w:jc w:val="both"/>
        <w:rPr>
          <w:color w:val="0070C0"/>
          <w:sz w:val="12"/>
          <w:shd w:val="clear" w:color="auto" w:fill="EAD1DC"/>
        </w:rPr>
      </w:pPr>
    </w:p>
    <w:p w14:paraId="311C788E" w14:textId="6F9A0A21" w:rsidR="009F1033" w:rsidRDefault="002B2E2D" w:rsidP="009F1033">
      <w:pPr>
        <w:pStyle w:val="Heading2"/>
      </w:pPr>
      <w:bookmarkStart w:id="1" w:name="_heading=h.cb21gyg6tra0" w:colFirst="0" w:colLast="0"/>
      <w:bookmarkEnd w:id="1"/>
      <w:r>
        <w:t xml:space="preserve">Professional </w:t>
      </w:r>
      <w:r w:rsidR="00896FEF" w:rsidRPr="00F057A3">
        <w:t>Experience</w:t>
      </w:r>
    </w:p>
    <w:p w14:paraId="2BEDA0AE" w14:textId="00595733" w:rsidR="00C6051D" w:rsidRPr="00AB3687" w:rsidRDefault="00C6051D" w:rsidP="009A7CBC">
      <w:pPr>
        <w:jc w:val="both"/>
        <w:rPr>
          <w:sz w:val="12"/>
        </w:rPr>
      </w:pPr>
    </w:p>
    <w:p w14:paraId="41F8957D" w14:textId="1CBE03B1" w:rsidR="000F71FC" w:rsidRPr="00AB3687" w:rsidRDefault="00AE28F7" w:rsidP="00371AE3">
      <w:pPr>
        <w:tabs>
          <w:tab w:val="right" w:pos="10800"/>
        </w:tabs>
        <w:jc w:val="both"/>
      </w:pPr>
      <w:r w:rsidRPr="00AE28F7">
        <w:rPr>
          <w:b/>
        </w:rPr>
        <w:t>Data Analyst IV</w:t>
      </w:r>
      <w:r w:rsidR="00B23200" w:rsidRPr="00AE28F7">
        <w:rPr>
          <w:b/>
        </w:rPr>
        <w:t>,</w:t>
      </w:r>
      <w:r w:rsidR="008847B6">
        <w:rPr>
          <w:b/>
        </w:rPr>
        <w:t xml:space="preserve"> </w:t>
      </w:r>
      <w:r>
        <w:t>Centene Corporation</w:t>
      </w:r>
      <w:r w:rsidR="00371AE3" w:rsidRPr="00B674FF">
        <w:rPr>
          <w:b/>
        </w:rPr>
        <w:tab/>
      </w:r>
      <w:r w:rsidR="006C6ABE">
        <w:t xml:space="preserve"> </w:t>
      </w:r>
      <w:r w:rsidR="00173084">
        <w:t>10/2021</w:t>
      </w:r>
      <w:r w:rsidR="00390E55" w:rsidRPr="00AE50DC">
        <w:t xml:space="preserve"> </w:t>
      </w:r>
      <w:r w:rsidR="0071434F" w:rsidRPr="00AE50DC">
        <w:t xml:space="preserve">– </w:t>
      </w:r>
      <w:r w:rsidR="00AE50DC" w:rsidRPr="00AE50DC">
        <w:t>Present</w:t>
      </w:r>
      <w:r w:rsidR="00371AE3">
        <w:t xml:space="preserve"> </w:t>
      </w:r>
    </w:p>
    <w:p w14:paraId="74D2FB23" w14:textId="19D335B3" w:rsidR="00854BE6" w:rsidRDefault="00391D9C" w:rsidP="00AB3687">
      <w:pPr>
        <w:jc w:val="both"/>
      </w:pPr>
      <w:r>
        <w:t>Revolutionized HEDIS reporting by implementing Power BI visualizations with DAX and M queries, eliminating manual processes in Access, Excel, and PowerPoint. Achieved promotion from Business Analyst III to Data Analyst IV due to significant enhancements in reporting and analytics processes. Automated Excel to Power BI report conversion, streamlining efficiency and connecting reports directly to data sources. Enhanced reporting accuracy by integrating Oracle queries into Power BI, improving data analysis. Provided advanced analytical support for Claim Quality and Continuous Improvement using Teradata SQL, managing large data across systems</w:t>
      </w:r>
      <w:r w:rsidR="00854BE6">
        <w:t>.</w:t>
      </w:r>
    </w:p>
    <w:p w14:paraId="2324604F" w14:textId="728A2BEF" w:rsidR="00B94D01" w:rsidRPr="00391D9C" w:rsidRDefault="00B94D01" w:rsidP="00B94D01">
      <w:pPr>
        <w:jc w:val="both"/>
        <w:rPr>
          <w:sz w:val="12"/>
        </w:rPr>
      </w:pPr>
    </w:p>
    <w:p w14:paraId="24375747" w14:textId="66F6DAF6" w:rsidR="000F71FC" w:rsidRPr="00391D9C" w:rsidRDefault="00B94D01" w:rsidP="00B94D01">
      <w:pPr>
        <w:tabs>
          <w:tab w:val="right" w:pos="10800"/>
        </w:tabs>
        <w:jc w:val="both"/>
      </w:pPr>
      <w:r w:rsidRPr="00B94D01">
        <w:rPr>
          <w:b/>
        </w:rPr>
        <w:t>Business Analyst III,</w:t>
      </w:r>
      <w:r>
        <w:rPr>
          <w:b/>
        </w:rPr>
        <w:t xml:space="preserve"> </w:t>
      </w:r>
      <w:r>
        <w:t>Centene Corporation</w:t>
      </w:r>
      <w:r w:rsidRPr="00B674FF">
        <w:rPr>
          <w:b/>
        </w:rPr>
        <w:tab/>
      </w:r>
      <w:r>
        <w:t xml:space="preserve"> </w:t>
      </w:r>
      <w:r w:rsidR="00734A4A">
        <w:t>11/2020 – 10/</w:t>
      </w:r>
      <w:r w:rsidR="00734A4A" w:rsidRPr="00734A4A">
        <w:t>2021</w:t>
      </w:r>
      <w:r>
        <w:t xml:space="preserve"> </w:t>
      </w:r>
    </w:p>
    <w:p w14:paraId="4E46BE76" w14:textId="2FDC5C32" w:rsidR="00B63D20" w:rsidRDefault="00391D9C" w:rsidP="00B63D20">
      <w:pPr>
        <w:jc w:val="both"/>
      </w:pPr>
      <w:r>
        <w:t>Optimized reporting efficiency using SQL Server, SSIS, and Python, enhancing data analysis and process optimization. Improved patient care metrics by integrating Quality Improvement and HEDIS with advanced analytics. Streamlined documentation with Azure DevOps and markdown. Enhanced data accuracy using SAS and Excel for sophisticated data manipulation, supporting reliable decision-making. Facilitated team collaboration through reporting solutions, promoting cross-functional engagement</w:t>
      </w:r>
      <w:r w:rsidR="00B63D20">
        <w:t xml:space="preserve">. </w:t>
      </w:r>
    </w:p>
    <w:p w14:paraId="3DF01FFC" w14:textId="6A2FBA35" w:rsidR="00AF3042" w:rsidRPr="00391D9C" w:rsidRDefault="00AF3042" w:rsidP="00AF3042">
      <w:pPr>
        <w:jc w:val="both"/>
        <w:rPr>
          <w:sz w:val="12"/>
        </w:rPr>
      </w:pPr>
    </w:p>
    <w:p w14:paraId="1A627CDD" w14:textId="7A1BF1F7" w:rsidR="009D5947" w:rsidRDefault="00D230A4" w:rsidP="009D5947">
      <w:pPr>
        <w:tabs>
          <w:tab w:val="right" w:pos="10800"/>
        </w:tabs>
        <w:jc w:val="both"/>
      </w:pPr>
      <w:r w:rsidRPr="00D230A4">
        <w:rPr>
          <w:b/>
        </w:rPr>
        <w:t>Healthcare Data Analyst</w:t>
      </w:r>
      <w:r w:rsidR="00D3226E">
        <w:rPr>
          <w:b/>
        </w:rPr>
        <w:t xml:space="preserve">, </w:t>
      </w:r>
      <w:r w:rsidRPr="00D230A4">
        <w:t>Titanium Healthcare</w:t>
      </w:r>
      <w:r w:rsidR="00D3226E" w:rsidRPr="00D3226E">
        <w:tab/>
      </w:r>
      <w:r>
        <w:t>11/2019 – 02/2020</w:t>
      </w:r>
      <w:r w:rsidR="009D5947">
        <w:t xml:space="preserve"> </w:t>
      </w:r>
    </w:p>
    <w:p w14:paraId="1D1E9342" w14:textId="77777777" w:rsidR="000F71FC" w:rsidRPr="000F71FC" w:rsidRDefault="000F71FC" w:rsidP="009D5947">
      <w:pPr>
        <w:tabs>
          <w:tab w:val="right" w:pos="10800"/>
        </w:tabs>
        <w:jc w:val="both"/>
        <w:rPr>
          <w:sz w:val="6"/>
        </w:rPr>
      </w:pPr>
    </w:p>
    <w:p w14:paraId="7AED635A" w14:textId="1C0274A6" w:rsidR="00D0044E" w:rsidRDefault="00D230A4" w:rsidP="00D92E03">
      <w:pPr>
        <w:jc w:val="both"/>
      </w:pPr>
      <w:r>
        <w:t>S</w:t>
      </w:r>
      <w:r w:rsidR="001F062F" w:rsidRPr="001F062F">
        <w:t>treamlined healthcare data analysis and reporting processes at Titanium Healthcare by developing Excel VBA macros for data consolidation and automation, which scaled reporting efficiency to accommodate rapidly increasing patient numbers and care coordinator activities, ensuring timely submission to health plans despite the growing workload.</w:t>
      </w:r>
    </w:p>
    <w:p w14:paraId="2541D0E2" w14:textId="77777777" w:rsidR="00391D9C" w:rsidRDefault="00391D9C" w:rsidP="00D92E03">
      <w:pPr>
        <w:jc w:val="both"/>
      </w:pPr>
    </w:p>
    <w:p w14:paraId="2027A755" w14:textId="356091CC" w:rsidR="00E151AE" w:rsidRPr="00453DF1" w:rsidRDefault="00D0044E" w:rsidP="00453DF1">
      <w:pPr>
        <w:jc w:val="both"/>
      </w:pPr>
      <w:r>
        <w:t xml:space="preserve">PREVIOUS EXPERIENCE: </w:t>
      </w:r>
      <w:r w:rsidR="00391D9C" w:rsidRPr="00391D9C">
        <w:t>Data A</w:t>
      </w:r>
      <w:r w:rsidR="00391D9C">
        <w:t xml:space="preserve">nalyst III, LA Care Health Plan | </w:t>
      </w:r>
      <w:r>
        <w:t>Healthcare Economics Consultant, Senior Healthcare Economics Analyst, UnitedHealth Group - Optum Insight | Analytic Science - Scientist II (Function: Machine Learning Engineer</w:t>
      </w:r>
      <w:proofErr w:type="gramStart"/>
      <w:r>
        <w:t>),  FICO</w:t>
      </w:r>
      <w:proofErr w:type="gramEnd"/>
      <w:r>
        <w:t xml:space="preserve"> | Teaching Assistant, Department of Applied Probability and Statistics, The University of California</w:t>
      </w:r>
    </w:p>
    <w:p w14:paraId="39568DDD" w14:textId="77777777" w:rsidR="00C6051D" w:rsidRPr="0071434F" w:rsidRDefault="00C6051D" w:rsidP="00C6051D">
      <w:pPr>
        <w:tabs>
          <w:tab w:val="right" w:pos="10800"/>
        </w:tabs>
        <w:rPr>
          <w:sz w:val="6"/>
        </w:rPr>
      </w:pPr>
    </w:p>
    <w:p w14:paraId="719B3483" w14:textId="78DD7C45" w:rsidR="005F2B31" w:rsidRPr="007B4548" w:rsidRDefault="003030A4" w:rsidP="00762607">
      <w:pPr>
        <w:jc w:val="center"/>
      </w:pPr>
      <w:r w:rsidRPr="003030A4">
        <w:t xml:space="preserve">Mo Hassanpour </w:t>
      </w:r>
      <w:r w:rsidR="009D5947" w:rsidRPr="003030A4">
        <w:t>Resume</w:t>
      </w:r>
      <w:r w:rsidR="00453DF1">
        <w:t xml:space="preserve"> | Page 02 </w:t>
      </w:r>
      <w:r w:rsidR="00E26201" w:rsidRPr="003030A4">
        <w:t>|</w:t>
      </w:r>
      <w:r w:rsidR="00C6051D" w:rsidRPr="003030A4">
        <w:t xml:space="preserve"> </w:t>
      </w:r>
      <w:r w:rsidRPr="003030A4">
        <w:t>415</w:t>
      </w:r>
      <w:r>
        <w:t>.264.</w:t>
      </w:r>
      <w:r w:rsidRPr="00DA1937">
        <w:t>6938</w:t>
      </w:r>
      <w:r>
        <w:t xml:space="preserve"> | </w:t>
      </w:r>
      <w:hyperlink r:id="rId21" w:history="1">
        <w:r w:rsidRPr="00D82EAD">
          <w:rPr>
            <w:rStyle w:val="Hyperlink"/>
          </w:rPr>
          <w:t>mohassan99@gmail.com</w:t>
        </w:r>
      </w:hyperlink>
      <w:r>
        <w:t xml:space="preserve"> |</w:t>
      </w:r>
      <w:r w:rsidRPr="00DA1937">
        <w:t xml:space="preserve"> </w:t>
      </w:r>
      <w:hyperlink r:id="rId22" w:history="1">
        <w:r w:rsidRPr="00C77B94">
          <w:rPr>
            <w:rStyle w:val="Hyperlink"/>
          </w:rPr>
          <w:t>LinkedIn</w:t>
        </w:r>
      </w:hyperlink>
      <w:r>
        <w:t xml:space="preserve"> | </w:t>
      </w:r>
      <w:hyperlink r:id="rId23" w:history="1">
        <w:r w:rsidRPr="00C77B94">
          <w:rPr>
            <w:rStyle w:val="Hyperlink"/>
          </w:rPr>
          <w:t>GitHub</w:t>
        </w:r>
      </w:hyperlink>
      <w:r>
        <w:t xml:space="preserve"> | </w:t>
      </w:r>
      <w:hyperlink r:id="rId24" w:history="1">
        <w:r w:rsidRPr="00C77B94">
          <w:rPr>
            <w:rStyle w:val="Hyperlink"/>
          </w:rPr>
          <w:t>Tableau</w:t>
        </w:r>
      </w:hyperlink>
    </w:p>
    <w:sectPr w:rsidR="005F2B31" w:rsidRPr="007B4548" w:rsidSect="00D12072">
      <w:pgSz w:w="12240" w:h="15840" w:code="1"/>
      <w:pgMar w:top="576" w:right="720" w:bottom="576" w:left="720" w:header="576" w:footer="57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20F0"/>
    <w:multiLevelType w:val="hybridMultilevel"/>
    <w:tmpl w:val="BE3695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963EAF"/>
    <w:multiLevelType w:val="hybridMultilevel"/>
    <w:tmpl w:val="47B41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CA0499"/>
    <w:multiLevelType w:val="hybridMultilevel"/>
    <w:tmpl w:val="25EACBF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D8136E"/>
    <w:multiLevelType w:val="hybridMultilevel"/>
    <w:tmpl w:val="2584AD3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14E776C"/>
    <w:multiLevelType w:val="multilevel"/>
    <w:tmpl w:val="57747A1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2A432F5"/>
    <w:multiLevelType w:val="multilevel"/>
    <w:tmpl w:val="3800C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A77898"/>
    <w:multiLevelType w:val="multilevel"/>
    <w:tmpl w:val="55CE4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BF4164"/>
    <w:multiLevelType w:val="multilevel"/>
    <w:tmpl w:val="BD20F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905BDE"/>
    <w:multiLevelType w:val="hybridMultilevel"/>
    <w:tmpl w:val="363AB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3F4F69"/>
    <w:multiLevelType w:val="hybridMultilevel"/>
    <w:tmpl w:val="8F6EF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CE01F6F"/>
    <w:multiLevelType w:val="multilevel"/>
    <w:tmpl w:val="24206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6A5E63"/>
    <w:multiLevelType w:val="hybridMultilevel"/>
    <w:tmpl w:val="7E18E26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730EAD"/>
    <w:multiLevelType w:val="hybridMultilevel"/>
    <w:tmpl w:val="560EBD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D501B2"/>
    <w:multiLevelType w:val="multilevel"/>
    <w:tmpl w:val="9192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EB53A6"/>
    <w:multiLevelType w:val="hybridMultilevel"/>
    <w:tmpl w:val="52342FD8"/>
    <w:lvl w:ilvl="0" w:tplc="ED72D8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5E2F91"/>
    <w:multiLevelType w:val="hybridMultilevel"/>
    <w:tmpl w:val="27BA7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B32EC0"/>
    <w:multiLevelType w:val="hybridMultilevel"/>
    <w:tmpl w:val="4DE81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F89495C"/>
    <w:multiLevelType w:val="multilevel"/>
    <w:tmpl w:val="427AB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A73CA7"/>
    <w:multiLevelType w:val="hybridMultilevel"/>
    <w:tmpl w:val="3CD62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2953E58"/>
    <w:multiLevelType w:val="hybridMultilevel"/>
    <w:tmpl w:val="061A74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2C02E88"/>
    <w:multiLevelType w:val="multilevel"/>
    <w:tmpl w:val="AE14AD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3934DF8"/>
    <w:multiLevelType w:val="multilevel"/>
    <w:tmpl w:val="EEC6E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723D32"/>
    <w:multiLevelType w:val="hybridMultilevel"/>
    <w:tmpl w:val="D136A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37468"/>
    <w:multiLevelType w:val="multilevel"/>
    <w:tmpl w:val="F6384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F655DD"/>
    <w:multiLevelType w:val="hybridMultilevel"/>
    <w:tmpl w:val="AEEE5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59B7D7F"/>
    <w:multiLevelType w:val="hybridMultilevel"/>
    <w:tmpl w:val="90045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74710E"/>
    <w:multiLevelType w:val="hybridMultilevel"/>
    <w:tmpl w:val="E3A6D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CAF286D"/>
    <w:multiLevelType w:val="hybridMultilevel"/>
    <w:tmpl w:val="146E2A0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817027"/>
    <w:multiLevelType w:val="hybridMultilevel"/>
    <w:tmpl w:val="DC647914"/>
    <w:lvl w:ilvl="0" w:tplc="FF561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1056237">
    <w:abstractNumId w:val="20"/>
  </w:num>
  <w:num w:numId="2" w16cid:durableId="608439530">
    <w:abstractNumId w:val="4"/>
  </w:num>
  <w:num w:numId="3" w16cid:durableId="1133672953">
    <w:abstractNumId w:val="16"/>
  </w:num>
  <w:num w:numId="4" w16cid:durableId="2009138937">
    <w:abstractNumId w:val="17"/>
  </w:num>
  <w:num w:numId="5" w16cid:durableId="809789437">
    <w:abstractNumId w:val="15"/>
  </w:num>
  <w:num w:numId="6" w16cid:durableId="294262231">
    <w:abstractNumId w:val="0"/>
  </w:num>
  <w:num w:numId="7" w16cid:durableId="38014810">
    <w:abstractNumId w:val="1"/>
  </w:num>
  <w:num w:numId="8" w16cid:durableId="1452165683">
    <w:abstractNumId w:val="25"/>
  </w:num>
  <w:num w:numId="9" w16cid:durableId="233441932">
    <w:abstractNumId w:val="18"/>
  </w:num>
  <w:num w:numId="10" w16cid:durableId="1606184276">
    <w:abstractNumId w:val="9"/>
  </w:num>
  <w:num w:numId="11" w16cid:durableId="14314704">
    <w:abstractNumId w:val="12"/>
  </w:num>
  <w:num w:numId="12" w16cid:durableId="1815835240">
    <w:abstractNumId w:val="8"/>
  </w:num>
  <w:num w:numId="13" w16cid:durableId="2080512321">
    <w:abstractNumId w:val="22"/>
  </w:num>
  <w:num w:numId="14" w16cid:durableId="2099672465">
    <w:abstractNumId w:val="19"/>
  </w:num>
  <w:num w:numId="15" w16cid:durableId="1960916379">
    <w:abstractNumId w:val="24"/>
  </w:num>
  <w:num w:numId="16" w16cid:durableId="1207180184">
    <w:abstractNumId w:val="10"/>
  </w:num>
  <w:num w:numId="17" w16cid:durableId="51122499">
    <w:abstractNumId w:val="6"/>
  </w:num>
  <w:num w:numId="18" w16cid:durableId="1247151309">
    <w:abstractNumId w:val="21"/>
  </w:num>
  <w:num w:numId="19" w16cid:durableId="661197629">
    <w:abstractNumId w:val="7"/>
  </w:num>
  <w:num w:numId="20" w16cid:durableId="2117364042">
    <w:abstractNumId w:val="13"/>
  </w:num>
  <w:num w:numId="21" w16cid:durableId="96290613">
    <w:abstractNumId w:val="11"/>
  </w:num>
  <w:num w:numId="22" w16cid:durableId="1580140101">
    <w:abstractNumId w:val="3"/>
  </w:num>
  <w:num w:numId="23" w16cid:durableId="725645093">
    <w:abstractNumId w:val="27"/>
  </w:num>
  <w:num w:numId="24" w16cid:durableId="1642004781">
    <w:abstractNumId w:val="26"/>
  </w:num>
  <w:num w:numId="25" w16cid:durableId="678314965">
    <w:abstractNumId w:val="2"/>
  </w:num>
  <w:num w:numId="26" w16cid:durableId="1825270062">
    <w:abstractNumId w:val="5"/>
  </w:num>
  <w:num w:numId="27" w16cid:durableId="1957101819">
    <w:abstractNumId w:val="23"/>
  </w:num>
  <w:num w:numId="28" w16cid:durableId="1755206672">
    <w:abstractNumId w:val="14"/>
  </w:num>
  <w:num w:numId="29" w16cid:durableId="96581408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DM3Mzc3MDMyNzJX0lEKTi0uzszPAykwNawFAKNwnoAtAAAA"/>
  </w:docVars>
  <w:rsids>
    <w:rsidRoot w:val="004B7006"/>
    <w:rsid w:val="00000502"/>
    <w:rsid w:val="00000FD4"/>
    <w:rsid w:val="00004124"/>
    <w:rsid w:val="00006600"/>
    <w:rsid w:val="00007FD5"/>
    <w:rsid w:val="00011AE6"/>
    <w:rsid w:val="00011BBE"/>
    <w:rsid w:val="000123A4"/>
    <w:rsid w:val="00014C10"/>
    <w:rsid w:val="00015855"/>
    <w:rsid w:val="00016A51"/>
    <w:rsid w:val="00016E98"/>
    <w:rsid w:val="0002027A"/>
    <w:rsid w:val="000249E9"/>
    <w:rsid w:val="000257B0"/>
    <w:rsid w:val="000260D2"/>
    <w:rsid w:val="000261F4"/>
    <w:rsid w:val="00027792"/>
    <w:rsid w:val="00027F6B"/>
    <w:rsid w:val="00032375"/>
    <w:rsid w:val="00033F1C"/>
    <w:rsid w:val="0003553B"/>
    <w:rsid w:val="0004243A"/>
    <w:rsid w:val="00045DEE"/>
    <w:rsid w:val="000515B2"/>
    <w:rsid w:val="00053026"/>
    <w:rsid w:val="000533B0"/>
    <w:rsid w:val="0005419E"/>
    <w:rsid w:val="0005455B"/>
    <w:rsid w:val="0005460E"/>
    <w:rsid w:val="00055CC6"/>
    <w:rsid w:val="00057B5F"/>
    <w:rsid w:val="000648D6"/>
    <w:rsid w:val="00065CB3"/>
    <w:rsid w:val="00066B5A"/>
    <w:rsid w:val="0007160B"/>
    <w:rsid w:val="000734B3"/>
    <w:rsid w:val="00075D5A"/>
    <w:rsid w:val="00075D61"/>
    <w:rsid w:val="00077411"/>
    <w:rsid w:val="000832EE"/>
    <w:rsid w:val="00086A0D"/>
    <w:rsid w:val="00090112"/>
    <w:rsid w:val="00090E70"/>
    <w:rsid w:val="00092F00"/>
    <w:rsid w:val="000940E4"/>
    <w:rsid w:val="00096CA2"/>
    <w:rsid w:val="00097088"/>
    <w:rsid w:val="000A0BC3"/>
    <w:rsid w:val="000A1CF3"/>
    <w:rsid w:val="000A3551"/>
    <w:rsid w:val="000A3D99"/>
    <w:rsid w:val="000A546A"/>
    <w:rsid w:val="000A6710"/>
    <w:rsid w:val="000B01F5"/>
    <w:rsid w:val="000B09B8"/>
    <w:rsid w:val="000B3BB3"/>
    <w:rsid w:val="000C095B"/>
    <w:rsid w:val="000C10F0"/>
    <w:rsid w:val="000C1ECE"/>
    <w:rsid w:val="000C59D2"/>
    <w:rsid w:val="000C7720"/>
    <w:rsid w:val="000D16A5"/>
    <w:rsid w:val="000D1B0B"/>
    <w:rsid w:val="000D4B70"/>
    <w:rsid w:val="000D5493"/>
    <w:rsid w:val="000D7E98"/>
    <w:rsid w:val="000E0338"/>
    <w:rsid w:val="000E17AC"/>
    <w:rsid w:val="000E4D9A"/>
    <w:rsid w:val="000F11E7"/>
    <w:rsid w:val="000F1EE1"/>
    <w:rsid w:val="000F3BBA"/>
    <w:rsid w:val="000F70C3"/>
    <w:rsid w:val="000F713B"/>
    <w:rsid w:val="000F71FC"/>
    <w:rsid w:val="000F7CF0"/>
    <w:rsid w:val="00103D55"/>
    <w:rsid w:val="001067E6"/>
    <w:rsid w:val="001133D2"/>
    <w:rsid w:val="00113D84"/>
    <w:rsid w:val="00113DCC"/>
    <w:rsid w:val="001143B9"/>
    <w:rsid w:val="00115CE9"/>
    <w:rsid w:val="001165AD"/>
    <w:rsid w:val="00117C14"/>
    <w:rsid w:val="00121A8B"/>
    <w:rsid w:val="00122144"/>
    <w:rsid w:val="001221FE"/>
    <w:rsid w:val="00122504"/>
    <w:rsid w:val="00122A5D"/>
    <w:rsid w:val="00122B65"/>
    <w:rsid w:val="00126C25"/>
    <w:rsid w:val="0013195C"/>
    <w:rsid w:val="001330CC"/>
    <w:rsid w:val="00133942"/>
    <w:rsid w:val="00134B5B"/>
    <w:rsid w:val="00134C45"/>
    <w:rsid w:val="001447E7"/>
    <w:rsid w:val="00144D61"/>
    <w:rsid w:val="00145752"/>
    <w:rsid w:val="00145B53"/>
    <w:rsid w:val="00147DA4"/>
    <w:rsid w:val="00151136"/>
    <w:rsid w:val="0015134C"/>
    <w:rsid w:val="00151A7D"/>
    <w:rsid w:val="001528A5"/>
    <w:rsid w:val="00154440"/>
    <w:rsid w:val="001545EE"/>
    <w:rsid w:val="0015664C"/>
    <w:rsid w:val="00163AB3"/>
    <w:rsid w:val="001641E0"/>
    <w:rsid w:val="00164E83"/>
    <w:rsid w:val="0016511B"/>
    <w:rsid w:val="0016610F"/>
    <w:rsid w:val="00171356"/>
    <w:rsid w:val="00173084"/>
    <w:rsid w:val="001742D3"/>
    <w:rsid w:val="00175A5E"/>
    <w:rsid w:val="00175E74"/>
    <w:rsid w:val="001811F3"/>
    <w:rsid w:val="001815BE"/>
    <w:rsid w:val="00181DA6"/>
    <w:rsid w:val="00181FDA"/>
    <w:rsid w:val="0018227A"/>
    <w:rsid w:val="00182CBD"/>
    <w:rsid w:val="00184F80"/>
    <w:rsid w:val="001856CE"/>
    <w:rsid w:val="00186A9D"/>
    <w:rsid w:val="001874B7"/>
    <w:rsid w:val="00190452"/>
    <w:rsid w:val="00191053"/>
    <w:rsid w:val="001915AA"/>
    <w:rsid w:val="00191CA3"/>
    <w:rsid w:val="0019206E"/>
    <w:rsid w:val="00193D53"/>
    <w:rsid w:val="00195626"/>
    <w:rsid w:val="00195F61"/>
    <w:rsid w:val="001963F2"/>
    <w:rsid w:val="001968B3"/>
    <w:rsid w:val="001972D2"/>
    <w:rsid w:val="00197912"/>
    <w:rsid w:val="001A06EB"/>
    <w:rsid w:val="001A090C"/>
    <w:rsid w:val="001A0D2F"/>
    <w:rsid w:val="001A0FBF"/>
    <w:rsid w:val="001A1337"/>
    <w:rsid w:val="001A1DE2"/>
    <w:rsid w:val="001A3C99"/>
    <w:rsid w:val="001A538E"/>
    <w:rsid w:val="001A542D"/>
    <w:rsid w:val="001A64F0"/>
    <w:rsid w:val="001B02A0"/>
    <w:rsid w:val="001B0378"/>
    <w:rsid w:val="001B1FEF"/>
    <w:rsid w:val="001B367F"/>
    <w:rsid w:val="001B7BDA"/>
    <w:rsid w:val="001C01A9"/>
    <w:rsid w:val="001C0836"/>
    <w:rsid w:val="001C45E6"/>
    <w:rsid w:val="001C48A3"/>
    <w:rsid w:val="001C5CD5"/>
    <w:rsid w:val="001D157E"/>
    <w:rsid w:val="001D5667"/>
    <w:rsid w:val="001D70B3"/>
    <w:rsid w:val="001D7692"/>
    <w:rsid w:val="001E173B"/>
    <w:rsid w:val="001E74B8"/>
    <w:rsid w:val="001F0346"/>
    <w:rsid w:val="001F062F"/>
    <w:rsid w:val="001F1834"/>
    <w:rsid w:val="001F1921"/>
    <w:rsid w:val="001F4E4B"/>
    <w:rsid w:val="001F6B35"/>
    <w:rsid w:val="001F721C"/>
    <w:rsid w:val="002008CA"/>
    <w:rsid w:val="00200A85"/>
    <w:rsid w:val="0020116F"/>
    <w:rsid w:val="00202DEF"/>
    <w:rsid w:val="00204B53"/>
    <w:rsid w:val="00205174"/>
    <w:rsid w:val="00205876"/>
    <w:rsid w:val="00210617"/>
    <w:rsid w:val="00210F29"/>
    <w:rsid w:val="00213694"/>
    <w:rsid w:val="0021560D"/>
    <w:rsid w:val="00215734"/>
    <w:rsid w:val="0021615A"/>
    <w:rsid w:val="00216793"/>
    <w:rsid w:val="002201B1"/>
    <w:rsid w:val="002215AD"/>
    <w:rsid w:val="002219DE"/>
    <w:rsid w:val="00222551"/>
    <w:rsid w:val="00224754"/>
    <w:rsid w:val="00224F78"/>
    <w:rsid w:val="00230547"/>
    <w:rsid w:val="002306C1"/>
    <w:rsid w:val="00231224"/>
    <w:rsid w:val="00231D9A"/>
    <w:rsid w:val="00232E47"/>
    <w:rsid w:val="002347E2"/>
    <w:rsid w:val="00236FC5"/>
    <w:rsid w:val="0023791D"/>
    <w:rsid w:val="00237ED7"/>
    <w:rsid w:val="00237FA2"/>
    <w:rsid w:val="00242BC4"/>
    <w:rsid w:val="002447E2"/>
    <w:rsid w:val="00244A20"/>
    <w:rsid w:val="0024711D"/>
    <w:rsid w:val="00250664"/>
    <w:rsid w:val="00252DC7"/>
    <w:rsid w:val="00260A00"/>
    <w:rsid w:val="00260DE4"/>
    <w:rsid w:val="00260F44"/>
    <w:rsid w:val="00261C0A"/>
    <w:rsid w:val="00265043"/>
    <w:rsid w:val="002654C1"/>
    <w:rsid w:val="00270E4E"/>
    <w:rsid w:val="002711F8"/>
    <w:rsid w:val="00276BB4"/>
    <w:rsid w:val="00280E48"/>
    <w:rsid w:val="00281661"/>
    <w:rsid w:val="002817C3"/>
    <w:rsid w:val="00282EAF"/>
    <w:rsid w:val="002830CF"/>
    <w:rsid w:val="00284C42"/>
    <w:rsid w:val="00293C58"/>
    <w:rsid w:val="0029683C"/>
    <w:rsid w:val="002A5752"/>
    <w:rsid w:val="002A7719"/>
    <w:rsid w:val="002B10AB"/>
    <w:rsid w:val="002B1602"/>
    <w:rsid w:val="002B2E2D"/>
    <w:rsid w:val="002B3F57"/>
    <w:rsid w:val="002B6AA7"/>
    <w:rsid w:val="002C09D8"/>
    <w:rsid w:val="002C17BC"/>
    <w:rsid w:val="002C1DCC"/>
    <w:rsid w:val="002C1FCC"/>
    <w:rsid w:val="002C2C36"/>
    <w:rsid w:val="002C3645"/>
    <w:rsid w:val="002C3D9F"/>
    <w:rsid w:val="002C612E"/>
    <w:rsid w:val="002D07B9"/>
    <w:rsid w:val="002D07C5"/>
    <w:rsid w:val="002D1240"/>
    <w:rsid w:val="002D1DE2"/>
    <w:rsid w:val="002D4381"/>
    <w:rsid w:val="002D4B1C"/>
    <w:rsid w:val="002D5944"/>
    <w:rsid w:val="002D6590"/>
    <w:rsid w:val="002D7BCB"/>
    <w:rsid w:val="002E0D1D"/>
    <w:rsid w:val="002E1353"/>
    <w:rsid w:val="002E2388"/>
    <w:rsid w:val="002E4E3B"/>
    <w:rsid w:val="002E54EF"/>
    <w:rsid w:val="002E7B51"/>
    <w:rsid w:val="002F0898"/>
    <w:rsid w:val="002F1343"/>
    <w:rsid w:val="002F1D37"/>
    <w:rsid w:val="002F28FC"/>
    <w:rsid w:val="002F30D0"/>
    <w:rsid w:val="002F4367"/>
    <w:rsid w:val="002F634B"/>
    <w:rsid w:val="002F76F2"/>
    <w:rsid w:val="0030092E"/>
    <w:rsid w:val="00300C2B"/>
    <w:rsid w:val="00300D11"/>
    <w:rsid w:val="00302860"/>
    <w:rsid w:val="003030A4"/>
    <w:rsid w:val="003039EF"/>
    <w:rsid w:val="00306D47"/>
    <w:rsid w:val="003075B4"/>
    <w:rsid w:val="003113E7"/>
    <w:rsid w:val="003115E8"/>
    <w:rsid w:val="003117B5"/>
    <w:rsid w:val="0031361E"/>
    <w:rsid w:val="00314E67"/>
    <w:rsid w:val="00314FCA"/>
    <w:rsid w:val="00315B20"/>
    <w:rsid w:val="00315EB8"/>
    <w:rsid w:val="00317F18"/>
    <w:rsid w:val="00321658"/>
    <w:rsid w:val="0032574A"/>
    <w:rsid w:val="003323F6"/>
    <w:rsid w:val="00332EC1"/>
    <w:rsid w:val="00333208"/>
    <w:rsid w:val="00335150"/>
    <w:rsid w:val="0033552D"/>
    <w:rsid w:val="00336AA7"/>
    <w:rsid w:val="00340255"/>
    <w:rsid w:val="00340DEC"/>
    <w:rsid w:val="00342D5C"/>
    <w:rsid w:val="00345F49"/>
    <w:rsid w:val="00346F84"/>
    <w:rsid w:val="00347167"/>
    <w:rsid w:val="00350292"/>
    <w:rsid w:val="0035091D"/>
    <w:rsid w:val="003539EC"/>
    <w:rsid w:val="00355155"/>
    <w:rsid w:val="00355E5B"/>
    <w:rsid w:val="00356A97"/>
    <w:rsid w:val="00356E7A"/>
    <w:rsid w:val="0036194E"/>
    <w:rsid w:val="00363DEB"/>
    <w:rsid w:val="00365145"/>
    <w:rsid w:val="003713B4"/>
    <w:rsid w:val="00371749"/>
    <w:rsid w:val="00371852"/>
    <w:rsid w:val="00371AE3"/>
    <w:rsid w:val="00374B55"/>
    <w:rsid w:val="00376E26"/>
    <w:rsid w:val="00377969"/>
    <w:rsid w:val="00377CBF"/>
    <w:rsid w:val="00377FC6"/>
    <w:rsid w:val="00380236"/>
    <w:rsid w:val="0038242F"/>
    <w:rsid w:val="00385FDD"/>
    <w:rsid w:val="00390AAE"/>
    <w:rsid w:val="00390E55"/>
    <w:rsid w:val="00391A8D"/>
    <w:rsid w:val="00391D9C"/>
    <w:rsid w:val="003939D0"/>
    <w:rsid w:val="0039459A"/>
    <w:rsid w:val="00395025"/>
    <w:rsid w:val="00397A91"/>
    <w:rsid w:val="003A0928"/>
    <w:rsid w:val="003A2167"/>
    <w:rsid w:val="003A3931"/>
    <w:rsid w:val="003A44F3"/>
    <w:rsid w:val="003A7A9F"/>
    <w:rsid w:val="003B03F0"/>
    <w:rsid w:val="003B0875"/>
    <w:rsid w:val="003B1F78"/>
    <w:rsid w:val="003B1FAC"/>
    <w:rsid w:val="003B37BE"/>
    <w:rsid w:val="003B3BBE"/>
    <w:rsid w:val="003C2369"/>
    <w:rsid w:val="003C403E"/>
    <w:rsid w:val="003C578D"/>
    <w:rsid w:val="003C7CA6"/>
    <w:rsid w:val="003D291E"/>
    <w:rsid w:val="003D76E4"/>
    <w:rsid w:val="003E202B"/>
    <w:rsid w:val="003E2839"/>
    <w:rsid w:val="003E5221"/>
    <w:rsid w:val="003E613D"/>
    <w:rsid w:val="003E7E41"/>
    <w:rsid w:val="003F1698"/>
    <w:rsid w:val="003F17D3"/>
    <w:rsid w:val="003F1A0C"/>
    <w:rsid w:val="003F237D"/>
    <w:rsid w:val="003F354D"/>
    <w:rsid w:val="003F378D"/>
    <w:rsid w:val="003F4403"/>
    <w:rsid w:val="003F589E"/>
    <w:rsid w:val="003F7926"/>
    <w:rsid w:val="004005EE"/>
    <w:rsid w:val="00400700"/>
    <w:rsid w:val="00400D95"/>
    <w:rsid w:val="00401E0F"/>
    <w:rsid w:val="00403CA0"/>
    <w:rsid w:val="00404E31"/>
    <w:rsid w:val="00405650"/>
    <w:rsid w:val="00407FAB"/>
    <w:rsid w:val="00414190"/>
    <w:rsid w:val="004158A8"/>
    <w:rsid w:val="00416B3C"/>
    <w:rsid w:val="00420F64"/>
    <w:rsid w:val="0042101F"/>
    <w:rsid w:val="00426809"/>
    <w:rsid w:val="00426911"/>
    <w:rsid w:val="00426F56"/>
    <w:rsid w:val="0042727A"/>
    <w:rsid w:val="004300EB"/>
    <w:rsid w:val="00437C9E"/>
    <w:rsid w:val="00440229"/>
    <w:rsid w:val="004446D4"/>
    <w:rsid w:val="0044583E"/>
    <w:rsid w:val="004476C6"/>
    <w:rsid w:val="004500D5"/>
    <w:rsid w:val="00450B4C"/>
    <w:rsid w:val="00452263"/>
    <w:rsid w:val="00452D56"/>
    <w:rsid w:val="00453DF1"/>
    <w:rsid w:val="0045488E"/>
    <w:rsid w:val="004554CC"/>
    <w:rsid w:val="004622AB"/>
    <w:rsid w:val="00462D4E"/>
    <w:rsid w:val="00464BE3"/>
    <w:rsid w:val="00465CE9"/>
    <w:rsid w:val="004672FE"/>
    <w:rsid w:val="00471A36"/>
    <w:rsid w:val="00473525"/>
    <w:rsid w:val="00474781"/>
    <w:rsid w:val="00477E07"/>
    <w:rsid w:val="00480CAD"/>
    <w:rsid w:val="004825AA"/>
    <w:rsid w:val="00482AEC"/>
    <w:rsid w:val="00484E8F"/>
    <w:rsid w:val="00487D26"/>
    <w:rsid w:val="00490163"/>
    <w:rsid w:val="00490FCC"/>
    <w:rsid w:val="004919F0"/>
    <w:rsid w:val="00492E93"/>
    <w:rsid w:val="004933EA"/>
    <w:rsid w:val="00494F2C"/>
    <w:rsid w:val="00495025"/>
    <w:rsid w:val="0049797B"/>
    <w:rsid w:val="004A0454"/>
    <w:rsid w:val="004A4086"/>
    <w:rsid w:val="004A5A23"/>
    <w:rsid w:val="004A5E98"/>
    <w:rsid w:val="004A792C"/>
    <w:rsid w:val="004B0F10"/>
    <w:rsid w:val="004B18E6"/>
    <w:rsid w:val="004B1AAD"/>
    <w:rsid w:val="004B21D2"/>
    <w:rsid w:val="004B3E46"/>
    <w:rsid w:val="004B5AE9"/>
    <w:rsid w:val="004B7006"/>
    <w:rsid w:val="004C3B21"/>
    <w:rsid w:val="004C4A74"/>
    <w:rsid w:val="004C5348"/>
    <w:rsid w:val="004C547D"/>
    <w:rsid w:val="004C58D7"/>
    <w:rsid w:val="004D0E1B"/>
    <w:rsid w:val="004D22A5"/>
    <w:rsid w:val="004D2B24"/>
    <w:rsid w:val="004D3A2F"/>
    <w:rsid w:val="004D3CD8"/>
    <w:rsid w:val="004D6721"/>
    <w:rsid w:val="004D6ED8"/>
    <w:rsid w:val="004E1BB9"/>
    <w:rsid w:val="004E2CA8"/>
    <w:rsid w:val="004E30CE"/>
    <w:rsid w:val="004F0A20"/>
    <w:rsid w:val="004F12EF"/>
    <w:rsid w:val="004F1648"/>
    <w:rsid w:val="004F3A94"/>
    <w:rsid w:val="00500C07"/>
    <w:rsid w:val="00500E50"/>
    <w:rsid w:val="00501E03"/>
    <w:rsid w:val="005027A3"/>
    <w:rsid w:val="005037C9"/>
    <w:rsid w:val="0050674D"/>
    <w:rsid w:val="00506A09"/>
    <w:rsid w:val="0051120F"/>
    <w:rsid w:val="00511802"/>
    <w:rsid w:val="005164AC"/>
    <w:rsid w:val="00523141"/>
    <w:rsid w:val="00523229"/>
    <w:rsid w:val="00523519"/>
    <w:rsid w:val="005245D8"/>
    <w:rsid w:val="00527364"/>
    <w:rsid w:val="005329FE"/>
    <w:rsid w:val="00534631"/>
    <w:rsid w:val="00535F15"/>
    <w:rsid w:val="005404FF"/>
    <w:rsid w:val="00541BF3"/>
    <w:rsid w:val="00544641"/>
    <w:rsid w:val="00544771"/>
    <w:rsid w:val="005456F0"/>
    <w:rsid w:val="00546DB6"/>
    <w:rsid w:val="00551D0E"/>
    <w:rsid w:val="00552651"/>
    <w:rsid w:val="0055364A"/>
    <w:rsid w:val="00555EDC"/>
    <w:rsid w:val="005572E6"/>
    <w:rsid w:val="005576FA"/>
    <w:rsid w:val="005602D3"/>
    <w:rsid w:val="00561557"/>
    <w:rsid w:val="005621EC"/>
    <w:rsid w:val="00566BC9"/>
    <w:rsid w:val="00573758"/>
    <w:rsid w:val="005737EB"/>
    <w:rsid w:val="005738D2"/>
    <w:rsid w:val="00575B25"/>
    <w:rsid w:val="0057686F"/>
    <w:rsid w:val="00577522"/>
    <w:rsid w:val="00581940"/>
    <w:rsid w:val="00581FCB"/>
    <w:rsid w:val="00583F88"/>
    <w:rsid w:val="00584FB0"/>
    <w:rsid w:val="005863DD"/>
    <w:rsid w:val="0059006B"/>
    <w:rsid w:val="0059073A"/>
    <w:rsid w:val="00593CDA"/>
    <w:rsid w:val="00594BC5"/>
    <w:rsid w:val="005972B3"/>
    <w:rsid w:val="005A0759"/>
    <w:rsid w:val="005A1380"/>
    <w:rsid w:val="005A474C"/>
    <w:rsid w:val="005A478D"/>
    <w:rsid w:val="005A4B0C"/>
    <w:rsid w:val="005A5CE7"/>
    <w:rsid w:val="005A694E"/>
    <w:rsid w:val="005B0524"/>
    <w:rsid w:val="005B126D"/>
    <w:rsid w:val="005B142A"/>
    <w:rsid w:val="005B4EE2"/>
    <w:rsid w:val="005B4F51"/>
    <w:rsid w:val="005B4F7F"/>
    <w:rsid w:val="005C2B3C"/>
    <w:rsid w:val="005C3274"/>
    <w:rsid w:val="005C5BF9"/>
    <w:rsid w:val="005C6DC6"/>
    <w:rsid w:val="005D1EE2"/>
    <w:rsid w:val="005D3185"/>
    <w:rsid w:val="005D5C82"/>
    <w:rsid w:val="005D6580"/>
    <w:rsid w:val="005D7048"/>
    <w:rsid w:val="005D7097"/>
    <w:rsid w:val="005E150C"/>
    <w:rsid w:val="005E2476"/>
    <w:rsid w:val="005E2A0B"/>
    <w:rsid w:val="005F2B1D"/>
    <w:rsid w:val="005F2B31"/>
    <w:rsid w:val="005F3076"/>
    <w:rsid w:val="005F4285"/>
    <w:rsid w:val="005F4468"/>
    <w:rsid w:val="005F4ED8"/>
    <w:rsid w:val="005F5C68"/>
    <w:rsid w:val="005F7775"/>
    <w:rsid w:val="00600B62"/>
    <w:rsid w:val="00601AD2"/>
    <w:rsid w:val="0060281E"/>
    <w:rsid w:val="00603CBB"/>
    <w:rsid w:val="00604D66"/>
    <w:rsid w:val="00605D18"/>
    <w:rsid w:val="00610A38"/>
    <w:rsid w:val="00611410"/>
    <w:rsid w:val="00611A98"/>
    <w:rsid w:val="0061345F"/>
    <w:rsid w:val="00614223"/>
    <w:rsid w:val="006168F7"/>
    <w:rsid w:val="0062003B"/>
    <w:rsid w:val="006219A8"/>
    <w:rsid w:val="006219BA"/>
    <w:rsid w:val="00622035"/>
    <w:rsid w:val="00623B1F"/>
    <w:rsid w:val="00624AFC"/>
    <w:rsid w:val="0062500C"/>
    <w:rsid w:val="00627CDB"/>
    <w:rsid w:val="0063341B"/>
    <w:rsid w:val="006338D4"/>
    <w:rsid w:val="00634102"/>
    <w:rsid w:val="006342E1"/>
    <w:rsid w:val="0063565E"/>
    <w:rsid w:val="006371B5"/>
    <w:rsid w:val="00640F1A"/>
    <w:rsid w:val="00642B54"/>
    <w:rsid w:val="00642D12"/>
    <w:rsid w:val="00647B81"/>
    <w:rsid w:val="00650EA6"/>
    <w:rsid w:val="0065170D"/>
    <w:rsid w:val="00651DC6"/>
    <w:rsid w:val="00653911"/>
    <w:rsid w:val="0065585C"/>
    <w:rsid w:val="0065759F"/>
    <w:rsid w:val="006579D8"/>
    <w:rsid w:val="00660FB5"/>
    <w:rsid w:val="00663F86"/>
    <w:rsid w:val="006677D6"/>
    <w:rsid w:val="00670E26"/>
    <w:rsid w:val="006746BB"/>
    <w:rsid w:val="00674E08"/>
    <w:rsid w:val="0067505D"/>
    <w:rsid w:val="00676546"/>
    <w:rsid w:val="00676D3F"/>
    <w:rsid w:val="0067740B"/>
    <w:rsid w:val="0068060A"/>
    <w:rsid w:val="0068296C"/>
    <w:rsid w:val="00682EB5"/>
    <w:rsid w:val="006835B5"/>
    <w:rsid w:val="0068520D"/>
    <w:rsid w:val="00685431"/>
    <w:rsid w:val="00686C55"/>
    <w:rsid w:val="006911B5"/>
    <w:rsid w:val="00692415"/>
    <w:rsid w:val="00692783"/>
    <w:rsid w:val="006929C2"/>
    <w:rsid w:val="00696376"/>
    <w:rsid w:val="006A19B6"/>
    <w:rsid w:val="006A29FD"/>
    <w:rsid w:val="006A5C3D"/>
    <w:rsid w:val="006A5EA4"/>
    <w:rsid w:val="006A6D63"/>
    <w:rsid w:val="006B49D6"/>
    <w:rsid w:val="006B6512"/>
    <w:rsid w:val="006C02D4"/>
    <w:rsid w:val="006C0C50"/>
    <w:rsid w:val="006C1C2B"/>
    <w:rsid w:val="006C26F3"/>
    <w:rsid w:val="006C3B22"/>
    <w:rsid w:val="006C3FBE"/>
    <w:rsid w:val="006C6215"/>
    <w:rsid w:val="006C6ABE"/>
    <w:rsid w:val="006D29C3"/>
    <w:rsid w:val="006D42E8"/>
    <w:rsid w:val="006D45F3"/>
    <w:rsid w:val="006D4C8F"/>
    <w:rsid w:val="006D569D"/>
    <w:rsid w:val="006D5F69"/>
    <w:rsid w:val="006D6A73"/>
    <w:rsid w:val="006D7742"/>
    <w:rsid w:val="006E2D8A"/>
    <w:rsid w:val="006E31DA"/>
    <w:rsid w:val="006E34F3"/>
    <w:rsid w:val="006E4B22"/>
    <w:rsid w:val="006E5E7E"/>
    <w:rsid w:val="006E65E9"/>
    <w:rsid w:val="006E696E"/>
    <w:rsid w:val="006E7177"/>
    <w:rsid w:val="006F0D44"/>
    <w:rsid w:val="006F1348"/>
    <w:rsid w:val="006F18F5"/>
    <w:rsid w:val="006F1AE5"/>
    <w:rsid w:val="006F2119"/>
    <w:rsid w:val="006F34C2"/>
    <w:rsid w:val="006F363E"/>
    <w:rsid w:val="006F617E"/>
    <w:rsid w:val="006F6B4F"/>
    <w:rsid w:val="006F74D2"/>
    <w:rsid w:val="00700C8A"/>
    <w:rsid w:val="007013E6"/>
    <w:rsid w:val="00702385"/>
    <w:rsid w:val="00703310"/>
    <w:rsid w:val="00703723"/>
    <w:rsid w:val="00703870"/>
    <w:rsid w:val="00703E6D"/>
    <w:rsid w:val="007050BC"/>
    <w:rsid w:val="00710867"/>
    <w:rsid w:val="0071161C"/>
    <w:rsid w:val="007116BA"/>
    <w:rsid w:val="00712FA8"/>
    <w:rsid w:val="00712FBF"/>
    <w:rsid w:val="00713233"/>
    <w:rsid w:val="0071434F"/>
    <w:rsid w:val="00715B52"/>
    <w:rsid w:val="0071682D"/>
    <w:rsid w:val="00723CF6"/>
    <w:rsid w:val="007250B3"/>
    <w:rsid w:val="00725298"/>
    <w:rsid w:val="00725D84"/>
    <w:rsid w:val="007264B5"/>
    <w:rsid w:val="007274A2"/>
    <w:rsid w:val="00730105"/>
    <w:rsid w:val="007340CF"/>
    <w:rsid w:val="00734A4A"/>
    <w:rsid w:val="007353E5"/>
    <w:rsid w:val="0073547F"/>
    <w:rsid w:val="00736FD9"/>
    <w:rsid w:val="00740643"/>
    <w:rsid w:val="00740ECD"/>
    <w:rsid w:val="0074282F"/>
    <w:rsid w:val="007456E5"/>
    <w:rsid w:val="00747A97"/>
    <w:rsid w:val="00747B51"/>
    <w:rsid w:val="00751BE8"/>
    <w:rsid w:val="00752030"/>
    <w:rsid w:val="00755DB3"/>
    <w:rsid w:val="00756467"/>
    <w:rsid w:val="00756FB7"/>
    <w:rsid w:val="00757519"/>
    <w:rsid w:val="007609A4"/>
    <w:rsid w:val="00762607"/>
    <w:rsid w:val="00762BA2"/>
    <w:rsid w:val="00762DC5"/>
    <w:rsid w:val="007632EB"/>
    <w:rsid w:val="0076378D"/>
    <w:rsid w:val="007642DF"/>
    <w:rsid w:val="00764EB1"/>
    <w:rsid w:val="0077319C"/>
    <w:rsid w:val="007755F6"/>
    <w:rsid w:val="00777662"/>
    <w:rsid w:val="007813FA"/>
    <w:rsid w:val="00781E52"/>
    <w:rsid w:val="00782B2B"/>
    <w:rsid w:val="00782D28"/>
    <w:rsid w:val="00783D3F"/>
    <w:rsid w:val="00785108"/>
    <w:rsid w:val="00787783"/>
    <w:rsid w:val="00792606"/>
    <w:rsid w:val="00794032"/>
    <w:rsid w:val="00794128"/>
    <w:rsid w:val="00794454"/>
    <w:rsid w:val="00797453"/>
    <w:rsid w:val="0079749A"/>
    <w:rsid w:val="00797815"/>
    <w:rsid w:val="007A2B43"/>
    <w:rsid w:val="007A3AA6"/>
    <w:rsid w:val="007A41AF"/>
    <w:rsid w:val="007A4A41"/>
    <w:rsid w:val="007A5286"/>
    <w:rsid w:val="007A529A"/>
    <w:rsid w:val="007A6311"/>
    <w:rsid w:val="007B0445"/>
    <w:rsid w:val="007B1C07"/>
    <w:rsid w:val="007B1C83"/>
    <w:rsid w:val="007B4548"/>
    <w:rsid w:val="007B590D"/>
    <w:rsid w:val="007B59CD"/>
    <w:rsid w:val="007B68DB"/>
    <w:rsid w:val="007B7645"/>
    <w:rsid w:val="007C1D29"/>
    <w:rsid w:val="007C1EA6"/>
    <w:rsid w:val="007C36DB"/>
    <w:rsid w:val="007D0A71"/>
    <w:rsid w:val="007D4A9C"/>
    <w:rsid w:val="007D591F"/>
    <w:rsid w:val="007D73D5"/>
    <w:rsid w:val="007E0B9D"/>
    <w:rsid w:val="007E1833"/>
    <w:rsid w:val="007E1CE5"/>
    <w:rsid w:val="007E3A45"/>
    <w:rsid w:val="007E6482"/>
    <w:rsid w:val="007E74BA"/>
    <w:rsid w:val="007E7BA1"/>
    <w:rsid w:val="007E7F30"/>
    <w:rsid w:val="007F13EB"/>
    <w:rsid w:val="007F34F4"/>
    <w:rsid w:val="007F5A24"/>
    <w:rsid w:val="007F692D"/>
    <w:rsid w:val="007F6BCE"/>
    <w:rsid w:val="00802318"/>
    <w:rsid w:val="008052CD"/>
    <w:rsid w:val="00807F4E"/>
    <w:rsid w:val="00814855"/>
    <w:rsid w:val="00814B82"/>
    <w:rsid w:val="00816C06"/>
    <w:rsid w:val="0081763D"/>
    <w:rsid w:val="00817D89"/>
    <w:rsid w:val="008203AD"/>
    <w:rsid w:val="00820C4D"/>
    <w:rsid w:val="00821473"/>
    <w:rsid w:val="0082469F"/>
    <w:rsid w:val="008252CF"/>
    <w:rsid w:val="008256AB"/>
    <w:rsid w:val="008259FB"/>
    <w:rsid w:val="008262CC"/>
    <w:rsid w:val="008273A4"/>
    <w:rsid w:val="00827790"/>
    <w:rsid w:val="008335D3"/>
    <w:rsid w:val="00833E0F"/>
    <w:rsid w:val="00834643"/>
    <w:rsid w:val="00836BAF"/>
    <w:rsid w:val="00843088"/>
    <w:rsid w:val="00843736"/>
    <w:rsid w:val="008437DA"/>
    <w:rsid w:val="00851CB7"/>
    <w:rsid w:val="008531E4"/>
    <w:rsid w:val="008537D3"/>
    <w:rsid w:val="00854BE6"/>
    <w:rsid w:val="008555B5"/>
    <w:rsid w:val="008569AA"/>
    <w:rsid w:val="008646B2"/>
    <w:rsid w:val="00865B3D"/>
    <w:rsid w:val="008661F4"/>
    <w:rsid w:val="00866884"/>
    <w:rsid w:val="0087145B"/>
    <w:rsid w:val="00871895"/>
    <w:rsid w:val="00872419"/>
    <w:rsid w:val="00872942"/>
    <w:rsid w:val="00872C47"/>
    <w:rsid w:val="00873F53"/>
    <w:rsid w:val="00874350"/>
    <w:rsid w:val="00874C82"/>
    <w:rsid w:val="00876F77"/>
    <w:rsid w:val="00880074"/>
    <w:rsid w:val="008847B6"/>
    <w:rsid w:val="008871B7"/>
    <w:rsid w:val="0089198B"/>
    <w:rsid w:val="00891C10"/>
    <w:rsid w:val="008963C3"/>
    <w:rsid w:val="00896FEF"/>
    <w:rsid w:val="008A11C6"/>
    <w:rsid w:val="008A13B7"/>
    <w:rsid w:val="008A2124"/>
    <w:rsid w:val="008A305D"/>
    <w:rsid w:val="008A40FA"/>
    <w:rsid w:val="008A43C0"/>
    <w:rsid w:val="008A60E9"/>
    <w:rsid w:val="008A658C"/>
    <w:rsid w:val="008A6C7E"/>
    <w:rsid w:val="008A7DD0"/>
    <w:rsid w:val="008B1304"/>
    <w:rsid w:val="008B3106"/>
    <w:rsid w:val="008B32F6"/>
    <w:rsid w:val="008B4C06"/>
    <w:rsid w:val="008B4E65"/>
    <w:rsid w:val="008B4EAA"/>
    <w:rsid w:val="008B7D51"/>
    <w:rsid w:val="008C0C09"/>
    <w:rsid w:val="008C1526"/>
    <w:rsid w:val="008D0078"/>
    <w:rsid w:val="008D0887"/>
    <w:rsid w:val="008D20D6"/>
    <w:rsid w:val="008D4235"/>
    <w:rsid w:val="008D5234"/>
    <w:rsid w:val="008D710E"/>
    <w:rsid w:val="008D79CC"/>
    <w:rsid w:val="008D7E72"/>
    <w:rsid w:val="008E2C62"/>
    <w:rsid w:val="008E3CBA"/>
    <w:rsid w:val="008E47F9"/>
    <w:rsid w:val="008E49BC"/>
    <w:rsid w:val="008F0549"/>
    <w:rsid w:val="008F3FFD"/>
    <w:rsid w:val="008F4A28"/>
    <w:rsid w:val="00900987"/>
    <w:rsid w:val="00901D95"/>
    <w:rsid w:val="00904A07"/>
    <w:rsid w:val="00904DB6"/>
    <w:rsid w:val="00904F5B"/>
    <w:rsid w:val="00910831"/>
    <w:rsid w:val="00912348"/>
    <w:rsid w:val="009132E2"/>
    <w:rsid w:val="00915183"/>
    <w:rsid w:val="00915F75"/>
    <w:rsid w:val="00921E38"/>
    <w:rsid w:val="00921F24"/>
    <w:rsid w:val="00923664"/>
    <w:rsid w:val="009242F7"/>
    <w:rsid w:val="00930DB4"/>
    <w:rsid w:val="00930E5D"/>
    <w:rsid w:val="009317C2"/>
    <w:rsid w:val="00931BAF"/>
    <w:rsid w:val="00932936"/>
    <w:rsid w:val="00936585"/>
    <w:rsid w:val="00936E2A"/>
    <w:rsid w:val="009378AB"/>
    <w:rsid w:val="00940005"/>
    <w:rsid w:val="0094056C"/>
    <w:rsid w:val="00940C2C"/>
    <w:rsid w:val="00941F21"/>
    <w:rsid w:val="00942062"/>
    <w:rsid w:val="009438E0"/>
    <w:rsid w:val="009453C1"/>
    <w:rsid w:val="0094551B"/>
    <w:rsid w:val="009455D6"/>
    <w:rsid w:val="00950071"/>
    <w:rsid w:val="00950302"/>
    <w:rsid w:val="009508FE"/>
    <w:rsid w:val="0095351D"/>
    <w:rsid w:val="009551A4"/>
    <w:rsid w:val="009551A6"/>
    <w:rsid w:val="00957C4C"/>
    <w:rsid w:val="00957D42"/>
    <w:rsid w:val="009629D6"/>
    <w:rsid w:val="009652E6"/>
    <w:rsid w:val="00965435"/>
    <w:rsid w:val="0096574C"/>
    <w:rsid w:val="00972982"/>
    <w:rsid w:val="00973D6E"/>
    <w:rsid w:val="0097567C"/>
    <w:rsid w:val="00975A04"/>
    <w:rsid w:val="00975A2D"/>
    <w:rsid w:val="00975F29"/>
    <w:rsid w:val="0097639D"/>
    <w:rsid w:val="00977D09"/>
    <w:rsid w:val="00982B56"/>
    <w:rsid w:val="00982D58"/>
    <w:rsid w:val="0098343A"/>
    <w:rsid w:val="00983E35"/>
    <w:rsid w:val="00984436"/>
    <w:rsid w:val="00984B78"/>
    <w:rsid w:val="0098733E"/>
    <w:rsid w:val="00990F6C"/>
    <w:rsid w:val="00994196"/>
    <w:rsid w:val="00994396"/>
    <w:rsid w:val="009943B3"/>
    <w:rsid w:val="00994A07"/>
    <w:rsid w:val="00995779"/>
    <w:rsid w:val="00996951"/>
    <w:rsid w:val="009A1F8F"/>
    <w:rsid w:val="009A3285"/>
    <w:rsid w:val="009A7CBC"/>
    <w:rsid w:val="009B0F48"/>
    <w:rsid w:val="009B4940"/>
    <w:rsid w:val="009B498B"/>
    <w:rsid w:val="009B4A62"/>
    <w:rsid w:val="009B60FD"/>
    <w:rsid w:val="009B6929"/>
    <w:rsid w:val="009B6CA2"/>
    <w:rsid w:val="009B77A4"/>
    <w:rsid w:val="009C0233"/>
    <w:rsid w:val="009C174F"/>
    <w:rsid w:val="009C7B5C"/>
    <w:rsid w:val="009C7EE1"/>
    <w:rsid w:val="009D03B9"/>
    <w:rsid w:val="009D2973"/>
    <w:rsid w:val="009D3D6C"/>
    <w:rsid w:val="009D4A46"/>
    <w:rsid w:val="009D5947"/>
    <w:rsid w:val="009D602E"/>
    <w:rsid w:val="009D60F7"/>
    <w:rsid w:val="009D6211"/>
    <w:rsid w:val="009E0EFF"/>
    <w:rsid w:val="009E13A8"/>
    <w:rsid w:val="009E204A"/>
    <w:rsid w:val="009E338D"/>
    <w:rsid w:val="009E5551"/>
    <w:rsid w:val="009E5E3F"/>
    <w:rsid w:val="009E7DC5"/>
    <w:rsid w:val="009F1033"/>
    <w:rsid w:val="009F3829"/>
    <w:rsid w:val="009F5420"/>
    <w:rsid w:val="009F6E72"/>
    <w:rsid w:val="009F6EDC"/>
    <w:rsid w:val="009F7815"/>
    <w:rsid w:val="009F7DB1"/>
    <w:rsid w:val="00A0076D"/>
    <w:rsid w:val="00A01CCC"/>
    <w:rsid w:val="00A049DC"/>
    <w:rsid w:val="00A06CD3"/>
    <w:rsid w:val="00A071A4"/>
    <w:rsid w:val="00A12C9A"/>
    <w:rsid w:val="00A12FA5"/>
    <w:rsid w:val="00A14978"/>
    <w:rsid w:val="00A16CAC"/>
    <w:rsid w:val="00A16D6A"/>
    <w:rsid w:val="00A23550"/>
    <w:rsid w:val="00A2409B"/>
    <w:rsid w:val="00A2478B"/>
    <w:rsid w:val="00A322B5"/>
    <w:rsid w:val="00A329EF"/>
    <w:rsid w:val="00A32A77"/>
    <w:rsid w:val="00A33B00"/>
    <w:rsid w:val="00A34601"/>
    <w:rsid w:val="00A36528"/>
    <w:rsid w:val="00A365EC"/>
    <w:rsid w:val="00A3730C"/>
    <w:rsid w:val="00A37331"/>
    <w:rsid w:val="00A37867"/>
    <w:rsid w:val="00A40AC3"/>
    <w:rsid w:val="00A43764"/>
    <w:rsid w:val="00A46411"/>
    <w:rsid w:val="00A51B8D"/>
    <w:rsid w:val="00A51F96"/>
    <w:rsid w:val="00A57DE5"/>
    <w:rsid w:val="00A63002"/>
    <w:rsid w:val="00A646BB"/>
    <w:rsid w:val="00A65940"/>
    <w:rsid w:val="00A70941"/>
    <w:rsid w:val="00A71853"/>
    <w:rsid w:val="00A720D6"/>
    <w:rsid w:val="00A72BFE"/>
    <w:rsid w:val="00A74D07"/>
    <w:rsid w:val="00A77DC8"/>
    <w:rsid w:val="00A80446"/>
    <w:rsid w:val="00A806DB"/>
    <w:rsid w:val="00A812F2"/>
    <w:rsid w:val="00A82D3E"/>
    <w:rsid w:val="00A8368B"/>
    <w:rsid w:val="00A8415F"/>
    <w:rsid w:val="00A85842"/>
    <w:rsid w:val="00A85C90"/>
    <w:rsid w:val="00A86A11"/>
    <w:rsid w:val="00A8725B"/>
    <w:rsid w:val="00A91AEA"/>
    <w:rsid w:val="00A9544B"/>
    <w:rsid w:val="00A960B2"/>
    <w:rsid w:val="00AA12C4"/>
    <w:rsid w:val="00AA18EA"/>
    <w:rsid w:val="00AA2A40"/>
    <w:rsid w:val="00AA6161"/>
    <w:rsid w:val="00AA633F"/>
    <w:rsid w:val="00AB089C"/>
    <w:rsid w:val="00AB1000"/>
    <w:rsid w:val="00AB1B67"/>
    <w:rsid w:val="00AB2354"/>
    <w:rsid w:val="00AB3687"/>
    <w:rsid w:val="00AB4CB6"/>
    <w:rsid w:val="00AB58EB"/>
    <w:rsid w:val="00AB6538"/>
    <w:rsid w:val="00AC01EF"/>
    <w:rsid w:val="00AC0486"/>
    <w:rsid w:val="00AC0662"/>
    <w:rsid w:val="00AC18DF"/>
    <w:rsid w:val="00AC1AE4"/>
    <w:rsid w:val="00AC4523"/>
    <w:rsid w:val="00AC79A1"/>
    <w:rsid w:val="00AC7AEC"/>
    <w:rsid w:val="00AD0731"/>
    <w:rsid w:val="00AD0D3B"/>
    <w:rsid w:val="00AD232C"/>
    <w:rsid w:val="00AE0002"/>
    <w:rsid w:val="00AE0696"/>
    <w:rsid w:val="00AE1A95"/>
    <w:rsid w:val="00AE28F7"/>
    <w:rsid w:val="00AE2DFC"/>
    <w:rsid w:val="00AE34BE"/>
    <w:rsid w:val="00AE43DA"/>
    <w:rsid w:val="00AE4D23"/>
    <w:rsid w:val="00AE50DC"/>
    <w:rsid w:val="00AE51B1"/>
    <w:rsid w:val="00AE7FFB"/>
    <w:rsid w:val="00AF07B6"/>
    <w:rsid w:val="00AF0EE8"/>
    <w:rsid w:val="00AF3042"/>
    <w:rsid w:val="00AF638D"/>
    <w:rsid w:val="00AF6697"/>
    <w:rsid w:val="00AF6EA2"/>
    <w:rsid w:val="00AF701F"/>
    <w:rsid w:val="00B00478"/>
    <w:rsid w:val="00B025FF"/>
    <w:rsid w:val="00B02670"/>
    <w:rsid w:val="00B03ED1"/>
    <w:rsid w:val="00B0523B"/>
    <w:rsid w:val="00B05F74"/>
    <w:rsid w:val="00B078D5"/>
    <w:rsid w:val="00B07FBB"/>
    <w:rsid w:val="00B10FC4"/>
    <w:rsid w:val="00B14801"/>
    <w:rsid w:val="00B152E3"/>
    <w:rsid w:val="00B16EE9"/>
    <w:rsid w:val="00B20323"/>
    <w:rsid w:val="00B23200"/>
    <w:rsid w:val="00B232C1"/>
    <w:rsid w:val="00B24253"/>
    <w:rsid w:val="00B249F0"/>
    <w:rsid w:val="00B306ED"/>
    <w:rsid w:val="00B30D56"/>
    <w:rsid w:val="00B32BFF"/>
    <w:rsid w:val="00B34869"/>
    <w:rsid w:val="00B3748D"/>
    <w:rsid w:val="00B40ED1"/>
    <w:rsid w:val="00B413D3"/>
    <w:rsid w:val="00B449AA"/>
    <w:rsid w:val="00B502F8"/>
    <w:rsid w:val="00B514BB"/>
    <w:rsid w:val="00B51918"/>
    <w:rsid w:val="00B51F0F"/>
    <w:rsid w:val="00B54D38"/>
    <w:rsid w:val="00B5553B"/>
    <w:rsid w:val="00B55CD3"/>
    <w:rsid w:val="00B572B8"/>
    <w:rsid w:val="00B601B9"/>
    <w:rsid w:val="00B611C9"/>
    <w:rsid w:val="00B61B7E"/>
    <w:rsid w:val="00B639BE"/>
    <w:rsid w:val="00B63B0F"/>
    <w:rsid w:val="00B63D20"/>
    <w:rsid w:val="00B670B9"/>
    <w:rsid w:val="00B674FF"/>
    <w:rsid w:val="00B67A9A"/>
    <w:rsid w:val="00B67FEF"/>
    <w:rsid w:val="00B7756E"/>
    <w:rsid w:val="00B81352"/>
    <w:rsid w:val="00B84DA5"/>
    <w:rsid w:val="00B85313"/>
    <w:rsid w:val="00B85A31"/>
    <w:rsid w:val="00B85FFD"/>
    <w:rsid w:val="00B90139"/>
    <w:rsid w:val="00B93D39"/>
    <w:rsid w:val="00B94288"/>
    <w:rsid w:val="00B94D01"/>
    <w:rsid w:val="00B9608B"/>
    <w:rsid w:val="00BA059D"/>
    <w:rsid w:val="00BA08AC"/>
    <w:rsid w:val="00BA12A4"/>
    <w:rsid w:val="00BA4ABA"/>
    <w:rsid w:val="00BA4F2D"/>
    <w:rsid w:val="00BA502D"/>
    <w:rsid w:val="00BA5B01"/>
    <w:rsid w:val="00BA5E71"/>
    <w:rsid w:val="00BA7D23"/>
    <w:rsid w:val="00BB1A67"/>
    <w:rsid w:val="00BB29F1"/>
    <w:rsid w:val="00BB2AEC"/>
    <w:rsid w:val="00BB3715"/>
    <w:rsid w:val="00BB591E"/>
    <w:rsid w:val="00BB611F"/>
    <w:rsid w:val="00BB621E"/>
    <w:rsid w:val="00BB71C3"/>
    <w:rsid w:val="00BB763B"/>
    <w:rsid w:val="00BC02F2"/>
    <w:rsid w:val="00BC0448"/>
    <w:rsid w:val="00BC3B70"/>
    <w:rsid w:val="00BC47F8"/>
    <w:rsid w:val="00BC4A5C"/>
    <w:rsid w:val="00BC4ADA"/>
    <w:rsid w:val="00BC6116"/>
    <w:rsid w:val="00BD68BA"/>
    <w:rsid w:val="00BD7020"/>
    <w:rsid w:val="00BD7228"/>
    <w:rsid w:val="00BE0D3F"/>
    <w:rsid w:val="00BE144A"/>
    <w:rsid w:val="00BE2B4B"/>
    <w:rsid w:val="00BE5223"/>
    <w:rsid w:val="00BE6FD0"/>
    <w:rsid w:val="00BE773F"/>
    <w:rsid w:val="00BF0068"/>
    <w:rsid w:val="00BF00FC"/>
    <w:rsid w:val="00BF153B"/>
    <w:rsid w:val="00BF1EAE"/>
    <w:rsid w:val="00BF3357"/>
    <w:rsid w:val="00BF3A6E"/>
    <w:rsid w:val="00BF5230"/>
    <w:rsid w:val="00BF60E9"/>
    <w:rsid w:val="00C02E67"/>
    <w:rsid w:val="00C0310D"/>
    <w:rsid w:val="00C05E19"/>
    <w:rsid w:val="00C0674B"/>
    <w:rsid w:val="00C0783C"/>
    <w:rsid w:val="00C10D02"/>
    <w:rsid w:val="00C10D9F"/>
    <w:rsid w:val="00C11883"/>
    <w:rsid w:val="00C1215B"/>
    <w:rsid w:val="00C121D9"/>
    <w:rsid w:val="00C1358D"/>
    <w:rsid w:val="00C14FAA"/>
    <w:rsid w:val="00C175C8"/>
    <w:rsid w:val="00C223DC"/>
    <w:rsid w:val="00C230EF"/>
    <w:rsid w:val="00C23719"/>
    <w:rsid w:val="00C25C9A"/>
    <w:rsid w:val="00C302A2"/>
    <w:rsid w:val="00C30678"/>
    <w:rsid w:val="00C3134B"/>
    <w:rsid w:val="00C31A27"/>
    <w:rsid w:val="00C32980"/>
    <w:rsid w:val="00C36AED"/>
    <w:rsid w:val="00C427E4"/>
    <w:rsid w:val="00C42AB6"/>
    <w:rsid w:val="00C44C74"/>
    <w:rsid w:val="00C450E9"/>
    <w:rsid w:val="00C46E42"/>
    <w:rsid w:val="00C471A7"/>
    <w:rsid w:val="00C47B79"/>
    <w:rsid w:val="00C50436"/>
    <w:rsid w:val="00C52070"/>
    <w:rsid w:val="00C55D96"/>
    <w:rsid w:val="00C6051D"/>
    <w:rsid w:val="00C6164C"/>
    <w:rsid w:val="00C637BE"/>
    <w:rsid w:val="00C6761A"/>
    <w:rsid w:val="00C6792A"/>
    <w:rsid w:val="00C67B75"/>
    <w:rsid w:val="00C72395"/>
    <w:rsid w:val="00C749BD"/>
    <w:rsid w:val="00C75CB3"/>
    <w:rsid w:val="00C77B94"/>
    <w:rsid w:val="00C82A0E"/>
    <w:rsid w:val="00C8373E"/>
    <w:rsid w:val="00C83EDF"/>
    <w:rsid w:val="00C84B53"/>
    <w:rsid w:val="00C86EE5"/>
    <w:rsid w:val="00C90097"/>
    <w:rsid w:val="00C93B21"/>
    <w:rsid w:val="00C93C09"/>
    <w:rsid w:val="00C93E9E"/>
    <w:rsid w:val="00C9426A"/>
    <w:rsid w:val="00C95210"/>
    <w:rsid w:val="00C972AB"/>
    <w:rsid w:val="00C974DF"/>
    <w:rsid w:val="00CA0575"/>
    <w:rsid w:val="00CA1C1F"/>
    <w:rsid w:val="00CA3AD2"/>
    <w:rsid w:val="00CA46A1"/>
    <w:rsid w:val="00CA4D1F"/>
    <w:rsid w:val="00CA530A"/>
    <w:rsid w:val="00CA5471"/>
    <w:rsid w:val="00CA551F"/>
    <w:rsid w:val="00CA5A0B"/>
    <w:rsid w:val="00CA6A3B"/>
    <w:rsid w:val="00CB19E3"/>
    <w:rsid w:val="00CB22DA"/>
    <w:rsid w:val="00CB3839"/>
    <w:rsid w:val="00CB3BE9"/>
    <w:rsid w:val="00CB4EC8"/>
    <w:rsid w:val="00CB505B"/>
    <w:rsid w:val="00CB65AD"/>
    <w:rsid w:val="00CB79E3"/>
    <w:rsid w:val="00CC2E1C"/>
    <w:rsid w:val="00CC388B"/>
    <w:rsid w:val="00CC421C"/>
    <w:rsid w:val="00CC501B"/>
    <w:rsid w:val="00CC6143"/>
    <w:rsid w:val="00CC6302"/>
    <w:rsid w:val="00CC65E4"/>
    <w:rsid w:val="00CD0565"/>
    <w:rsid w:val="00CD29B7"/>
    <w:rsid w:val="00CD2C9A"/>
    <w:rsid w:val="00CD313C"/>
    <w:rsid w:val="00CD3485"/>
    <w:rsid w:val="00CD357B"/>
    <w:rsid w:val="00CD7118"/>
    <w:rsid w:val="00CE0B78"/>
    <w:rsid w:val="00CE5AC8"/>
    <w:rsid w:val="00CE5C6B"/>
    <w:rsid w:val="00CE7522"/>
    <w:rsid w:val="00CF0A97"/>
    <w:rsid w:val="00CF14BC"/>
    <w:rsid w:val="00CF2C29"/>
    <w:rsid w:val="00CF6914"/>
    <w:rsid w:val="00D0044E"/>
    <w:rsid w:val="00D01137"/>
    <w:rsid w:val="00D01508"/>
    <w:rsid w:val="00D04433"/>
    <w:rsid w:val="00D051C0"/>
    <w:rsid w:val="00D059AE"/>
    <w:rsid w:val="00D0629F"/>
    <w:rsid w:val="00D07392"/>
    <w:rsid w:val="00D11472"/>
    <w:rsid w:val="00D117CF"/>
    <w:rsid w:val="00D12072"/>
    <w:rsid w:val="00D121E0"/>
    <w:rsid w:val="00D12480"/>
    <w:rsid w:val="00D1672D"/>
    <w:rsid w:val="00D16AA1"/>
    <w:rsid w:val="00D22E41"/>
    <w:rsid w:val="00D230A4"/>
    <w:rsid w:val="00D23E45"/>
    <w:rsid w:val="00D249FB"/>
    <w:rsid w:val="00D27EB5"/>
    <w:rsid w:val="00D31757"/>
    <w:rsid w:val="00D3226E"/>
    <w:rsid w:val="00D33AB4"/>
    <w:rsid w:val="00D3473E"/>
    <w:rsid w:val="00D34880"/>
    <w:rsid w:val="00D37268"/>
    <w:rsid w:val="00D37A7F"/>
    <w:rsid w:val="00D400CB"/>
    <w:rsid w:val="00D44ADB"/>
    <w:rsid w:val="00D44BEC"/>
    <w:rsid w:val="00D4684F"/>
    <w:rsid w:val="00D47BD1"/>
    <w:rsid w:val="00D5111D"/>
    <w:rsid w:val="00D5123A"/>
    <w:rsid w:val="00D51E1E"/>
    <w:rsid w:val="00D53746"/>
    <w:rsid w:val="00D555F2"/>
    <w:rsid w:val="00D5743C"/>
    <w:rsid w:val="00D60DDB"/>
    <w:rsid w:val="00D62BF9"/>
    <w:rsid w:val="00D634C9"/>
    <w:rsid w:val="00D65BD9"/>
    <w:rsid w:val="00D6662D"/>
    <w:rsid w:val="00D679A0"/>
    <w:rsid w:val="00D706BF"/>
    <w:rsid w:val="00D72384"/>
    <w:rsid w:val="00D729FC"/>
    <w:rsid w:val="00D76A54"/>
    <w:rsid w:val="00D8211D"/>
    <w:rsid w:val="00D85B8A"/>
    <w:rsid w:val="00D879DA"/>
    <w:rsid w:val="00D91270"/>
    <w:rsid w:val="00D915B6"/>
    <w:rsid w:val="00D92777"/>
    <w:rsid w:val="00D92C79"/>
    <w:rsid w:val="00D92E03"/>
    <w:rsid w:val="00DA1937"/>
    <w:rsid w:val="00DA2BE9"/>
    <w:rsid w:val="00DA3BB5"/>
    <w:rsid w:val="00DA4F5E"/>
    <w:rsid w:val="00DA5399"/>
    <w:rsid w:val="00DB043A"/>
    <w:rsid w:val="00DB0BB2"/>
    <w:rsid w:val="00DB341C"/>
    <w:rsid w:val="00DB3533"/>
    <w:rsid w:val="00DC02D4"/>
    <w:rsid w:val="00DC1B54"/>
    <w:rsid w:val="00DC1E8F"/>
    <w:rsid w:val="00DC2785"/>
    <w:rsid w:val="00DC3739"/>
    <w:rsid w:val="00DD00ED"/>
    <w:rsid w:val="00DD1136"/>
    <w:rsid w:val="00DD4E8A"/>
    <w:rsid w:val="00DD5DFC"/>
    <w:rsid w:val="00DE33FD"/>
    <w:rsid w:val="00DE3E00"/>
    <w:rsid w:val="00DE6712"/>
    <w:rsid w:val="00DE6F9C"/>
    <w:rsid w:val="00DF11AF"/>
    <w:rsid w:val="00DF195B"/>
    <w:rsid w:val="00DF264A"/>
    <w:rsid w:val="00DF2DC9"/>
    <w:rsid w:val="00DF3536"/>
    <w:rsid w:val="00DF360C"/>
    <w:rsid w:val="00DF4D03"/>
    <w:rsid w:val="00DF6883"/>
    <w:rsid w:val="00DF7938"/>
    <w:rsid w:val="00E001F5"/>
    <w:rsid w:val="00E007AB"/>
    <w:rsid w:val="00E04110"/>
    <w:rsid w:val="00E04B3D"/>
    <w:rsid w:val="00E05C32"/>
    <w:rsid w:val="00E102AA"/>
    <w:rsid w:val="00E11F88"/>
    <w:rsid w:val="00E12695"/>
    <w:rsid w:val="00E12988"/>
    <w:rsid w:val="00E12FA9"/>
    <w:rsid w:val="00E13431"/>
    <w:rsid w:val="00E139BB"/>
    <w:rsid w:val="00E151AE"/>
    <w:rsid w:val="00E15960"/>
    <w:rsid w:val="00E2095C"/>
    <w:rsid w:val="00E25D17"/>
    <w:rsid w:val="00E26201"/>
    <w:rsid w:val="00E3371F"/>
    <w:rsid w:val="00E33A8B"/>
    <w:rsid w:val="00E349A5"/>
    <w:rsid w:val="00E36F49"/>
    <w:rsid w:val="00E40E47"/>
    <w:rsid w:val="00E413F0"/>
    <w:rsid w:val="00E432D1"/>
    <w:rsid w:val="00E43A7B"/>
    <w:rsid w:val="00E43EB4"/>
    <w:rsid w:val="00E44138"/>
    <w:rsid w:val="00E45D7E"/>
    <w:rsid w:val="00E469CA"/>
    <w:rsid w:val="00E47B24"/>
    <w:rsid w:val="00E510AD"/>
    <w:rsid w:val="00E52F42"/>
    <w:rsid w:val="00E61468"/>
    <w:rsid w:val="00E6162F"/>
    <w:rsid w:val="00E6293B"/>
    <w:rsid w:val="00E66055"/>
    <w:rsid w:val="00E666B2"/>
    <w:rsid w:val="00E66EDD"/>
    <w:rsid w:val="00E7018D"/>
    <w:rsid w:val="00E7174F"/>
    <w:rsid w:val="00E71C02"/>
    <w:rsid w:val="00E77518"/>
    <w:rsid w:val="00E80DF2"/>
    <w:rsid w:val="00E82AB9"/>
    <w:rsid w:val="00E83251"/>
    <w:rsid w:val="00E8395F"/>
    <w:rsid w:val="00E83C69"/>
    <w:rsid w:val="00E83D2E"/>
    <w:rsid w:val="00E871D8"/>
    <w:rsid w:val="00E92536"/>
    <w:rsid w:val="00E931FA"/>
    <w:rsid w:val="00E9363D"/>
    <w:rsid w:val="00E93F27"/>
    <w:rsid w:val="00E9633E"/>
    <w:rsid w:val="00EA2635"/>
    <w:rsid w:val="00EA28B2"/>
    <w:rsid w:val="00EA2D8F"/>
    <w:rsid w:val="00EA34C7"/>
    <w:rsid w:val="00EA746F"/>
    <w:rsid w:val="00EA7EC0"/>
    <w:rsid w:val="00EB1F06"/>
    <w:rsid w:val="00EB3CA3"/>
    <w:rsid w:val="00EB402F"/>
    <w:rsid w:val="00EB560B"/>
    <w:rsid w:val="00EB6490"/>
    <w:rsid w:val="00EB6C3F"/>
    <w:rsid w:val="00EC1093"/>
    <w:rsid w:val="00EC2D53"/>
    <w:rsid w:val="00EC4C0F"/>
    <w:rsid w:val="00EC7B48"/>
    <w:rsid w:val="00ED7CA7"/>
    <w:rsid w:val="00EE0C39"/>
    <w:rsid w:val="00EE1736"/>
    <w:rsid w:val="00EE1B27"/>
    <w:rsid w:val="00EE415F"/>
    <w:rsid w:val="00EE4FD6"/>
    <w:rsid w:val="00EE69DD"/>
    <w:rsid w:val="00EE6A6F"/>
    <w:rsid w:val="00EE7F52"/>
    <w:rsid w:val="00EF0A78"/>
    <w:rsid w:val="00EF23C5"/>
    <w:rsid w:val="00EF4E6D"/>
    <w:rsid w:val="00EF6B8E"/>
    <w:rsid w:val="00F000B6"/>
    <w:rsid w:val="00F0046D"/>
    <w:rsid w:val="00F013F8"/>
    <w:rsid w:val="00F03269"/>
    <w:rsid w:val="00F03967"/>
    <w:rsid w:val="00F057A3"/>
    <w:rsid w:val="00F05F38"/>
    <w:rsid w:val="00F1049A"/>
    <w:rsid w:val="00F12A65"/>
    <w:rsid w:val="00F1324F"/>
    <w:rsid w:val="00F1596A"/>
    <w:rsid w:val="00F15E64"/>
    <w:rsid w:val="00F165C1"/>
    <w:rsid w:val="00F22327"/>
    <w:rsid w:val="00F30F92"/>
    <w:rsid w:val="00F31766"/>
    <w:rsid w:val="00F37F16"/>
    <w:rsid w:val="00F44E32"/>
    <w:rsid w:val="00F45EBC"/>
    <w:rsid w:val="00F46AAE"/>
    <w:rsid w:val="00F50D08"/>
    <w:rsid w:val="00F50F50"/>
    <w:rsid w:val="00F518B2"/>
    <w:rsid w:val="00F51D95"/>
    <w:rsid w:val="00F530FE"/>
    <w:rsid w:val="00F54108"/>
    <w:rsid w:val="00F566C7"/>
    <w:rsid w:val="00F67567"/>
    <w:rsid w:val="00F67BE7"/>
    <w:rsid w:val="00F70504"/>
    <w:rsid w:val="00F729AA"/>
    <w:rsid w:val="00F731BE"/>
    <w:rsid w:val="00F74301"/>
    <w:rsid w:val="00F745F8"/>
    <w:rsid w:val="00F74E73"/>
    <w:rsid w:val="00F75A7C"/>
    <w:rsid w:val="00F76441"/>
    <w:rsid w:val="00F76DDF"/>
    <w:rsid w:val="00F7761A"/>
    <w:rsid w:val="00F820DC"/>
    <w:rsid w:val="00F82F74"/>
    <w:rsid w:val="00F82FE3"/>
    <w:rsid w:val="00F83A70"/>
    <w:rsid w:val="00F86BC3"/>
    <w:rsid w:val="00F8718A"/>
    <w:rsid w:val="00F87D36"/>
    <w:rsid w:val="00F90453"/>
    <w:rsid w:val="00F93371"/>
    <w:rsid w:val="00F95145"/>
    <w:rsid w:val="00FA0F9A"/>
    <w:rsid w:val="00FA33C7"/>
    <w:rsid w:val="00FA634C"/>
    <w:rsid w:val="00FA7191"/>
    <w:rsid w:val="00FB0C8A"/>
    <w:rsid w:val="00FB1AEF"/>
    <w:rsid w:val="00FB2043"/>
    <w:rsid w:val="00FB5240"/>
    <w:rsid w:val="00FB6A2E"/>
    <w:rsid w:val="00FB7472"/>
    <w:rsid w:val="00FC0395"/>
    <w:rsid w:val="00FC073B"/>
    <w:rsid w:val="00FC39B9"/>
    <w:rsid w:val="00FC63D8"/>
    <w:rsid w:val="00FD7C06"/>
    <w:rsid w:val="00FE0467"/>
    <w:rsid w:val="00FE13AD"/>
    <w:rsid w:val="00FE218C"/>
    <w:rsid w:val="00FE45B8"/>
    <w:rsid w:val="00FE5499"/>
    <w:rsid w:val="00FE639D"/>
    <w:rsid w:val="00FF18D4"/>
    <w:rsid w:val="00FF3414"/>
    <w:rsid w:val="00FF3ED3"/>
    <w:rsid w:val="00FF69FB"/>
    <w:rsid w:val="00FF74B0"/>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561E97"/>
  <w15:docId w15:val="{B803BBFE-CA4E-40E6-9EA4-CB6B7090D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0D4"/>
    <w:rPr>
      <w:lang w:val="en-US"/>
    </w:rPr>
  </w:style>
  <w:style w:type="paragraph" w:styleId="Heading1">
    <w:name w:val="heading 1"/>
    <w:basedOn w:val="Normal"/>
    <w:next w:val="Normal"/>
    <w:link w:val="Heading1Char"/>
    <w:uiPriority w:val="9"/>
    <w:qFormat/>
    <w:rsid w:val="00A50DD0"/>
    <w:pPr>
      <w:keepNext/>
      <w:keepLines/>
      <w:ind w:right="7920" w:firstLine="144"/>
      <w:outlineLvl w:val="0"/>
    </w:pPr>
    <w:rPr>
      <w:rFonts w:ascii="Cambria" w:eastAsiaTheme="majorEastAsia" w:hAnsi="Cambria" w:cstheme="majorBidi"/>
      <w:b/>
      <w:bCs/>
      <w:smallCaps/>
      <w:spacing w:val="40"/>
      <w:sz w:val="28"/>
      <w:szCs w:val="28"/>
    </w:rPr>
  </w:style>
  <w:style w:type="paragraph" w:styleId="Heading2">
    <w:name w:val="heading 2"/>
    <w:basedOn w:val="Heading1"/>
    <w:next w:val="Normal"/>
    <w:link w:val="Heading2Char"/>
    <w:uiPriority w:val="9"/>
    <w:unhideWhenUsed/>
    <w:qFormat/>
    <w:rsid w:val="00E20C6E"/>
    <w:pPr>
      <w:pBdr>
        <w:top w:val="single" w:sz="18" w:space="1" w:color="0070C0"/>
      </w:pBdr>
      <w:ind w:right="0" w:firstLine="0"/>
      <w:jc w:val="center"/>
      <w:outlineLvl w:val="1"/>
    </w:pPr>
    <w:rPr>
      <w:rFonts w:asciiTheme="minorHAnsi" w:hAnsiTheme="minorHAnsi" w:cstheme="minorHAnsi"/>
      <w:color w:val="000000" w:themeColor="text1"/>
      <w:spacing w:val="20"/>
    </w:rPr>
  </w:style>
  <w:style w:type="paragraph" w:styleId="Heading3">
    <w:name w:val="heading 3"/>
    <w:basedOn w:val="Heading1"/>
    <w:next w:val="Normal"/>
    <w:link w:val="Heading3Char"/>
    <w:uiPriority w:val="9"/>
    <w:unhideWhenUsed/>
    <w:qFormat/>
    <w:rsid w:val="00D879C1"/>
    <w:pPr>
      <w:pBdr>
        <w:bottom w:val="single" w:sz="18" w:space="1" w:color="0070C0"/>
      </w:pBdr>
      <w:tabs>
        <w:tab w:val="right" w:pos="10800"/>
      </w:tabs>
      <w:ind w:right="0" w:firstLine="0"/>
      <w:jc w:val="center"/>
      <w:outlineLvl w:val="2"/>
    </w:pPr>
    <w:rPr>
      <w:rFonts w:asciiTheme="minorHAnsi" w:hAnsiTheme="minorHAnsi" w:cstheme="minorHAnsi"/>
      <w:color w:val="000000" w:themeColor="text1"/>
      <w:spacing w:val="20"/>
      <w:sz w:val="44"/>
      <w:szCs w:val="4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link w:val="BalloonTextChar"/>
    <w:uiPriority w:val="99"/>
    <w:semiHidden/>
    <w:unhideWhenUsed/>
    <w:rsid w:val="008B16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16BE"/>
    <w:rPr>
      <w:rFonts w:ascii="Tahoma" w:hAnsi="Tahoma" w:cs="Tahoma"/>
      <w:sz w:val="16"/>
      <w:szCs w:val="16"/>
    </w:rPr>
  </w:style>
  <w:style w:type="character" w:styleId="Hyperlink">
    <w:name w:val="Hyperlink"/>
    <w:basedOn w:val="DefaultParagraphFont"/>
    <w:uiPriority w:val="99"/>
    <w:unhideWhenUsed/>
    <w:rsid w:val="0061662A"/>
    <w:rPr>
      <w:color w:val="0070C0"/>
      <w:u w:val="single"/>
    </w:rPr>
  </w:style>
  <w:style w:type="paragraph" w:styleId="ListParagraph">
    <w:name w:val="List Paragraph"/>
    <w:basedOn w:val="Normal"/>
    <w:uiPriority w:val="34"/>
    <w:qFormat/>
    <w:rsid w:val="00601240"/>
    <w:pPr>
      <w:ind w:left="720"/>
      <w:contextualSpacing/>
    </w:pPr>
  </w:style>
  <w:style w:type="character" w:customStyle="1" w:styleId="apple-converted-space">
    <w:name w:val="apple-converted-space"/>
    <w:basedOn w:val="DefaultParagraphFont"/>
    <w:rsid w:val="007E7BC2"/>
  </w:style>
  <w:style w:type="paragraph" w:styleId="NormalWeb">
    <w:name w:val="Normal (Web)"/>
    <w:basedOn w:val="Normal"/>
    <w:uiPriority w:val="99"/>
    <w:semiHidden/>
    <w:rsid w:val="00F3296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67513"/>
    <w:rPr>
      <w:sz w:val="16"/>
      <w:szCs w:val="16"/>
    </w:rPr>
  </w:style>
  <w:style w:type="paragraph" w:styleId="CommentText">
    <w:name w:val="annotation text"/>
    <w:basedOn w:val="Normal"/>
    <w:link w:val="CommentTextChar"/>
    <w:uiPriority w:val="99"/>
    <w:semiHidden/>
    <w:unhideWhenUsed/>
    <w:rsid w:val="00967513"/>
    <w:pPr>
      <w:spacing w:line="240" w:lineRule="auto"/>
    </w:pPr>
  </w:style>
  <w:style w:type="character" w:customStyle="1" w:styleId="CommentTextChar">
    <w:name w:val="Comment Text Char"/>
    <w:basedOn w:val="DefaultParagraphFont"/>
    <w:link w:val="CommentText"/>
    <w:uiPriority w:val="99"/>
    <w:semiHidden/>
    <w:rsid w:val="00967513"/>
    <w:rPr>
      <w:sz w:val="20"/>
      <w:szCs w:val="20"/>
    </w:rPr>
  </w:style>
  <w:style w:type="paragraph" w:styleId="CommentSubject">
    <w:name w:val="annotation subject"/>
    <w:basedOn w:val="CommentText"/>
    <w:next w:val="CommentText"/>
    <w:link w:val="CommentSubjectChar"/>
    <w:uiPriority w:val="99"/>
    <w:semiHidden/>
    <w:unhideWhenUsed/>
    <w:rsid w:val="00967513"/>
    <w:rPr>
      <w:b/>
      <w:bCs/>
    </w:rPr>
  </w:style>
  <w:style w:type="character" w:customStyle="1" w:styleId="CommentSubjectChar">
    <w:name w:val="Comment Subject Char"/>
    <w:basedOn w:val="CommentTextChar"/>
    <w:link w:val="CommentSubject"/>
    <w:uiPriority w:val="99"/>
    <w:semiHidden/>
    <w:rsid w:val="00967513"/>
    <w:rPr>
      <w:b/>
      <w:bCs/>
      <w:sz w:val="20"/>
      <w:szCs w:val="20"/>
    </w:rPr>
  </w:style>
  <w:style w:type="table" w:styleId="TableGrid">
    <w:name w:val="Table Grid"/>
    <w:basedOn w:val="TableNormal"/>
    <w:uiPriority w:val="59"/>
    <w:rsid w:val="006C11E5"/>
    <w:pPr>
      <w:spacing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cvparagraphAfter4pt">
    <w:name w:val="Style cv paragraph + After:  4 pt"/>
    <w:basedOn w:val="Normal"/>
    <w:link w:val="StylecvparagraphAfter4ptChar"/>
    <w:rsid w:val="00A85E67"/>
    <w:pPr>
      <w:spacing w:after="80" w:line="240" w:lineRule="auto"/>
      <w:jc w:val="both"/>
    </w:pPr>
    <w:rPr>
      <w:rFonts w:ascii="Cambria" w:eastAsia="Times New Roman" w:hAnsi="Cambria" w:cs="Times New Roman"/>
      <w:spacing w:val="-2"/>
      <w:kern w:val="20"/>
    </w:rPr>
  </w:style>
  <w:style w:type="character" w:customStyle="1" w:styleId="StylecvparagraphAfter4ptChar">
    <w:name w:val="Style cv paragraph + After:  4 pt Char"/>
    <w:link w:val="StylecvparagraphAfter4pt"/>
    <w:rsid w:val="00A85E67"/>
    <w:rPr>
      <w:rFonts w:ascii="Cambria" w:eastAsia="Times New Roman" w:hAnsi="Cambria" w:cs="Times New Roman"/>
      <w:spacing w:val="-2"/>
      <w:kern w:val="20"/>
      <w:szCs w:val="20"/>
    </w:rPr>
  </w:style>
  <w:style w:type="paragraph" w:customStyle="1" w:styleId="Normal1">
    <w:name w:val="Normal1"/>
    <w:rsid w:val="00121164"/>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A50DD0"/>
    <w:rPr>
      <w:rFonts w:ascii="Cambria" w:eastAsiaTheme="majorEastAsia" w:hAnsi="Cambria" w:cstheme="majorBidi"/>
      <w:b/>
      <w:bCs/>
      <w:smallCaps/>
      <w:spacing w:val="40"/>
      <w:sz w:val="28"/>
      <w:szCs w:val="28"/>
    </w:rPr>
  </w:style>
  <w:style w:type="character" w:customStyle="1" w:styleId="Heading2Char">
    <w:name w:val="Heading 2 Char"/>
    <w:basedOn w:val="DefaultParagraphFont"/>
    <w:link w:val="Heading2"/>
    <w:uiPriority w:val="9"/>
    <w:rsid w:val="00E20C6E"/>
    <w:rPr>
      <w:rFonts w:eastAsiaTheme="majorEastAsia" w:cstheme="minorHAnsi"/>
      <w:b/>
      <w:bCs/>
      <w:smallCaps/>
      <w:color w:val="000000" w:themeColor="text1"/>
      <w:spacing w:val="20"/>
      <w:sz w:val="28"/>
      <w:szCs w:val="28"/>
      <w:lang w:val="en-GB"/>
    </w:rPr>
  </w:style>
  <w:style w:type="character" w:customStyle="1" w:styleId="Heading3Char">
    <w:name w:val="Heading 3 Char"/>
    <w:basedOn w:val="DefaultParagraphFont"/>
    <w:link w:val="Heading3"/>
    <w:uiPriority w:val="9"/>
    <w:rsid w:val="00D879C1"/>
    <w:rPr>
      <w:rFonts w:eastAsiaTheme="majorEastAsia" w:cstheme="minorHAnsi"/>
      <w:b/>
      <w:bCs/>
      <w:smallCaps/>
      <w:color w:val="000000" w:themeColor="text1"/>
      <w:spacing w:val="20"/>
      <w:sz w:val="44"/>
      <w:szCs w:val="44"/>
      <w:lang w:val="en-GB"/>
    </w:rPr>
  </w:style>
  <w:style w:type="paragraph" w:customStyle="1" w:styleId="Default">
    <w:name w:val="Default"/>
    <w:rsid w:val="00264494"/>
    <w:pPr>
      <w:autoSpaceDE w:val="0"/>
      <w:autoSpaceDN w:val="0"/>
      <w:adjustRightInd w:val="0"/>
      <w:spacing w:line="240" w:lineRule="auto"/>
    </w:pPr>
    <w:rPr>
      <w:color w:val="000000"/>
      <w:sz w:val="24"/>
      <w:szCs w:val="24"/>
    </w:rPr>
  </w:style>
  <w:style w:type="table" w:customStyle="1" w:styleId="LetterTable">
    <w:name w:val="Letter Table"/>
    <w:basedOn w:val="TableNormal"/>
    <w:uiPriority w:val="99"/>
    <w:rsid w:val="00192E20"/>
    <w:pPr>
      <w:spacing w:before="40" w:line="240" w:lineRule="auto"/>
      <w:ind w:left="144" w:right="144"/>
    </w:pPr>
    <w:rPr>
      <w:color w:val="595959" w:themeColor="text1" w:themeTint="A6"/>
      <w:lang w:eastAsia="ja-JP"/>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paragraph" w:styleId="Revision">
    <w:name w:val="Revision"/>
    <w:hidden/>
    <w:uiPriority w:val="99"/>
    <w:semiHidden/>
    <w:rsid w:val="00965CD0"/>
    <w:pPr>
      <w:spacing w:line="240" w:lineRule="auto"/>
    </w:pPr>
    <w:rPr>
      <w:rFonts w:ascii="Candara" w:hAnsi="Candara"/>
    </w:rPr>
  </w:style>
  <w:style w:type="character" w:styleId="Strong">
    <w:name w:val="Strong"/>
    <w:basedOn w:val="DefaultParagraphFont"/>
    <w:uiPriority w:val="22"/>
    <w:qFormat/>
    <w:rsid w:val="009A18EE"/>
    <w:rPr>
      <w:b/>
      <w:bCs/>
    </w:rPr>
  </w:style>
  <w:style w:type="paragraph" w:customStyle="1" w:styleId="ResumeText">
    <w:name w:val="Resume Text"/>
    <w:basedOn w:val="Normal"/>
    <w:qFormat/>
    <w:rsid w:val="008B593F"/>
    <w:pPr>
      <w:spacing w:before="40" w:after="40" w:line="288" w:lineRule="auto"/>
      <w:ind w:right="1440"/>
    </w:pPr>
    <w:rPr>
      <w:color w:val="595959" w:themeColor="text1" w:themeTint="A6"/>
      <w:kern w:val="20"/>
      <w:lang w:eastAsia="ja-JP"/>
    </w:rPr>
  </w:style>
  <w:style w:type="table" w:customStyle="1" w:styleId="ResumeTable">
    <w:name w:val="Resume Table"/>
    <w:basedOn w:val="TableNormal"/>
    <w:uiPriority w:val="99"/>
    <w:rsid w:val="008B593F"/>
    <w:pPr>
      <w:spacing w:before="40" w:after="160" w:line="288" w:lineRule="auto"/>
    </w:pPr>
    <w:rPr>
      <w:color w:val="595959" w:themeColor="text1" w:themeTint="A6"/>
      <w:lang w:eastAsia="ja-JP"/>
    </w:rPr>
    <w:tblPr>
      <w:tblBorders>
        <w:insideH w:val="single" w:sz="4" w:space="0" w:color="4F81BD" w:themeColor="accent1"/>
      </w:tblBorders>
      <w:tblCellMar>
        <w:top w:w="144" w:type="dxa"/>
        <w:left w:w="0" w:type="dxa"/>
        <w:bottom w:w="144" w:type="dxa"/>
        <w:right w:w="0" w:type="dxa"/>
      </w:tblCellMar>
    </w:tblPr>
  </w:style>
  <w:style w:type="character" w:styleId="Emphasis">
    <w:name w:val="Emphasis"/>
    <w:basedOn w:val="DefaultParagraphFont"/>
    <w:uiPriority w:val="2"/>
    <w:unhideWhenUsed/>
    <w:qFormat/>
    <w:rsid w:val="008B593F"/>
    <w:rPr>
      <w:color w:val="4F81BD" w:themeColor="accent1"/>
    </w:rPr>
  </w:style>
  <w:style w:type="paragraph" w:customStyle="1" w:styleId="ContactInfo">
    <w:name w:val="Contact Info"/>
    <w:basedOn w:val="Normal"/>
    <w:uiPriority w:val="2"/>
    <w:qFormat/>
    <w:rsid w:val="008B593F"/>
    <w:pPr>
      <w:spacing w:before="40" w:line="240" w:lineRule="auto"/>
      <w:jc w:val="right"/>
    </w:pPr>
    <w:rPr>
      <w:color w:val="595959" w:themeColor="text1" w:themeTint="A6"/>
      <w:kern w:val="20"/>
      <w:sz w:val="18"/>
      <w:lang w:eastAsia="ja-JP"/>
    </w:rPr>
  </w:style>
  <w:style w:type="paragraph" w:customStyle="1" w:styleId="Name">
    <w:name w:val="Name"/>
    <w:basedOn w:val="Normal"/>
    <w:next w:val="Normal"/>
    <w:uiPriority w:val="1"/>
    <w:qFormat/>
    <w:rsid w:val="008B593F"/>
    <w:pPr>
      <w:pBdr>
        <w:top w:val="single" w:sz="4" w:space="4" w:color="4F81BD" w:themeColor="accent1"/>
        <w:left w:val="single" w:sz="4" w:space="6" w:color="4F81BD" w:themeColor="accent1"/>
        <w:bottom w:val="single" w:sz="4" w:space="4" w:color="4F81BD" w:themeColor="accent1"/>
        <w:right w:val="single" w:sz="4" w:space="6" w:color="4F81BD" w:themeColor="accent1"/>
      </w:pBdr>
      <w:shd w:val="clear" w:color="auto" w:fill="4F81BD" w:themeFill="accent1"/>
      <w:spacing w:before="240" w:after="160" w:line="288" w:lineRule="auto"/>
      <w:ind w:left="144" w:right="144"/>
    </w:pPr>
    <w:rPr>
      <w:rFonts w:asciiTheme="majorHAnsi" w:eastAsiaTheme="majorEastAsia" w:hAnsiTheme="majorHAnsi" w:cstheme="majorBidi"/>
      <w:caps/>
      <w:color w:val="FFFFFF" w:themeColor="background1"/>
      <w:kern w:val="20"/>
      <w:sz w:val="32"/>
      <w:lang w:eastAsia="ja-JP"/>
    </w:rPr>
  </w:style>
  <w:style w:type="character" w:styleId="PlaceholderText">
    <w:name w:val="Placeholder Text"/>
    <w:basedOn w:val="DefaultParagraphFont"/>
    <w:uiPriority w:val="99"/>
    <w:semiHidden/>
    <w:rsid w:val="008B593F"/>
    <w:rPr>
      <w:color w:val="808080"/>
    </w:rPr>
  </w:style>
  <w:style w:type="character" w:customStyle="1" w:styleId="UnresolvedMention1">
    <w:name w:val="Unresolved Mention1"/>
    <w:basedOn w:val="DefaultParagraphFont"/>
    <w:uiPriority w:val="99"/>
    <w:semiHidden/>
    <w:unhideWhenUsed/>
    <w:rsid w:val="00976B76"/>
    <w:rPr>
      <w:color w:val="605E5C"/>
      <w:shd w:val="clear" w:color="auto" w:fill="E1DFDD"/>
    </w:rPr>
  </w:style>
  <w:style w:type="character" w:styleId="FollowedHyperlink">
    <w:name w:val="FollowedHyperlink"/>
    <w:basedOn w:val="DefaultParagraphFont"/>
    <w:uiPriority w:val="99"/>
    <w:semiHidden/>
    <w:unhideWhenUsed/>
    <w:rsid w:val="00643B57"/>
    <w:rPr>
      <w:color w:val="800080" w:themeColor="followedHyperlink"/>
      <w:u w:val="single"/>
    </w:rPr>
  </w:style>
  <w:style w:type="character" w:customStyle="1" w:styleId="UnresolvedMention2">
    <w:name w:val="Unresolved Mention2"/>
    <w:basedOn w:val="DefaultParagraphFont"/>
    <w:uiPriority w:val="99"/>
    <w:semiHidden/>
    <w:unhideWhenUsed/>
    <w:rsid w:val="001571FF"/>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before="40" w:after="160" w:line="288" w:lineRule="auto"/>
      <w:ind w:left="144" w:right="144"/>
    </w:pPr>
    <w:rPr>
      <w:color w:val="595959"/>
    </w:rPr>
    <w:tblPr>
      <w:tblStyleRowBandSize w:val="1"/>
      <w:tblStyleColBandSize w:val="1"/>
      <w:tblCellMar>
        <w:top w:w="144" w:type="dxa"/>
        <w:left w:w="0" w:type="dxa"/>
        <w:bottom w:w="144" w:type="dxa"/>
        <w:right w:w="0" w:type="dxa"/>
      </w:tblCellMar>
    </w:tblPr>
  </w:style>
  <w:style w:type="character" w:customStyle="1" w:styleId="UnresolvedMention3">
    <w:name w:val="Unresolved Mention3"/>
    <w:basedOn w:val="DefaultParagraphFont"/>
    <w:uiPriority w:val="99"/>
    <w:semiHidden/>
    <w:unhideWhenUsed/>
    <w:rsid w:val="006D7742"/>
    <w:rPr>
      <w:color w:val="605E5C"/>
      <w:shd w:val="clear" w:color="auto" w:fill="E1DFDD"/>
    </w:rPr>
  </w:style>
  <w:style w:type="table" w:customStyle="1" w:styleId="TableGrid0">
    <w:name w:val="TableGrid"/>
    <w:rsid w:val="00B94288"/>
    <w:pPr>
      <w:spacing w:line="240" w:lineRule="auto"/>
    </w:pPr>
    <w:rPr>
      <w:rFonts w:asciiTheme="minorHAnsi" w:eastAsiaTheme="minorEastAsia" w:hAnsiTheme="minorHAnsi" w:cstheme="minorBidi"/>
      <w:sz w:val="22"/>
      <w:szCs w:val="22"/>
      <w:lang w:val="en-US"/>
    </w:rPr>
    <w:tblPr>
      <w:tblCellMar>
        <w:top w:w="0" w:type="dxa"/>
        <w:left w:w="0" w:type="dxa"/>
        <w:bottom w:w="0" w:type="dxa"/>
        <w:right w:w="0" w:type="dxa"/>
      </w:tblCellMar>
    </w:tblPr>
  </w:style>
  <w:style w:type="character" w:customStyle="1" w:styleId="t-bold">
    <w:name w:val="t-bold"/>
    <w:basedOn w:val="DefaultParagraphFont"/>
    <w:rsid w:val="00B94288"/>
  </w:style>
  <w:style w:type="character" w:customStyle="1" w:styleId="visually-hidden">
    <w:name w:val="visually-hidden"/>
    <w:basedOn w:val="DefaultParagraphFont"/>
    <w:rsid w:val="00B94288"/>
  </w:style>
  <w:style w:type="character" w:customStyle="1" w:styleId="t-14">
    <w:name w:val="t-14"/>
    <w:basedOn w:val="DefaultParagraphFont"/>
    <w:rsid w:val="00B94288"/>
  </w:style>
  <w:style w:type="paragraph" w:customStyle="1" w:styleId="pvs-listitem--with-top-padding">
    <w:name w:val="pvs-list__item--with-top-padding"/>
    <w:basedOn w:val="Normal"/>
    <w:rsid w:val="00B942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pre">
    <w:name w:val="white-space-pre"/>
    <w:basedOn w:val="DefaultParagraphFont"/>
    <w:rsid w:val="00B94288"/>
  </w:style>
  <w:style w:type="paragraph" w:styleId="PlainText">
    <w:name w:val="Plain Text"/>
    <w:basedOn w:val="Normal"/>
    <w:link w:val="PlainTextChar"/>
    <w:rsid w:val="0019206E"/>
    <w:pPr>
      <w:spacing w:line="240" w:lineRule="auto"/>
    </w:pPr>
    <w:rPr>
      <w:rFonts w:ascii="Courier New" w:eastAsia="Times New Roman" w:hAnsi="Courier New" w:cs="Courier New"/>
    </w:rPr>
  </w:style>
  <w:style w:type="character" w:customStyle="1" w:styleId="PlainTextChar">
    <w:name w:val="Plain Text Char"/>
    <w:basedOn w:val="DefaultParagraphFont"/>
    <w:link w:val="PlainText"/>
    <w:rsid w:val="0019206E"/>
    <w:rPr>
      <w:rFonts w:ascii="Courier New" w:eastAsia="Times New Roman" w:hAnsi="Courier New" w:cs="Courier New"/>
      <w:lang w:val="en-US"/>
    </w:rPr>
  </w:style>
  <w:style w:type="character" w:styleId="UnresolvedMention">
    <w:name w:val="Unresolved Mention"/>
    <w:basedOn w:val="DefaultParagraphFont"/>
    <w:uiPriority w:val="99"/>
    <w:semiHidden/>
    <w:unhideWhenUsed/>
    <w:rsid w:val="004A5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966718">
      <w:bodyDiv w:val="1"/>
      <w:marLeft w:val="0"/>
      <w:marRight w:val="0"/>
      <w:marTop w:val="0"/>
      <w:marBottom w:val="0"/>
      <w:divBdr>
        <w:top w:val="none" w:sz="0" w:space="0" w:color="auto"/>
        <w:left w:val="none" w:sz="0" w:space="0" w:color="auto"/>
        <w:bottom w:val="none" w:sz="0" w:space="0" w:color="auto"/>
        <w:right w:val="none" w:sz="0" w:space="0" w:color="auto"/>
      </w:divBdr>
    </w:div>
    <w:div w:id="780875839">
      <w:bodyDiv w:val="1"/>
      <w:marLeft w:val="0"/>
      <w:marRight w:val="0"/>
      <w:marTop w:val="0"/>
      <w:marBottom w:val="0"/>
      <w:divBdr>
        <w:top w:val="none" w:sz="0" w:space="0" w:color="auto"/>
        <w:left w:val="none" w:sz="0" w:space="0" w:color="auto"/>
        <w:bottom w:val="none" w:sz="0" w:space="0" w:color="auto"/>
        <w:right w:val="none" w:sz="0" w:space="0" w:color="auto"/>
      </w:divBdr>
    </w:div>
    <w:div w:id="1081441240">
      <w:bodyDiv w:val="1"/>
      <w:marLeft w:val="0"/>
      <w:marRight w:val="0"/>
      <w:marTop w:val="0"/>
      <w:marBottom w:val="0"/>
      <w:divBdr>
        <w:top w:val="none" w:sz="0" w:space="0" w:color="auto"/>
        <w:left w:val="none" w:sz="0" w:space="0" w:color="auto"/>
        <w:bottom w:val="none" w:sz="0" w:space="0" w:color="auto"/>
        <w:right w:val="none" w:sz="0" w:space="0" w:color="auto"/>
      </w:divBdr>
      <w:divsChild>
        <w:div w:id="1777603104">
          <w:marLeft w:val="0"/>
          <w:marRight w:val="0"/>
          <w:marTop w:val="0"/>
          <w:marBottom w:val="0"/>
          <w:divBdr>
            <w:top w:val="single" w:sz="2" w:space="0" w:color="D9D9E3"/>
            <w:left w:val="single" w:sz="2" w:space="0" w:color="D9D9E3"/>
            <w:bottom w:val="single" w:sz="2" w:space="0" w:color="D9D9E3"/>
            <w:right w:val="single" w:sz="2" w:space="0" w:color="D9D9E3"/>
          </w:divBdr>
          <w:divsChild>
            <w:div w:id="673532012">
              <w:marLeft w:val="0"/>
              <w:marRight w:val="0"/>
              <w:marTop w:val="0"/>
              <w:marBottom w:val="0"/>
              <w:divBdr>
                <w:top w:val="single" w:sz="2" w:space="0" w:color="D9D9E3"/>
                <w:left w:val="single" w:sz="2" w:space="0" w:color="D9D9E3"/>
                <w:bottom w:val="single" w:sz="2" w:space="0" w:color="D9D9E3"/>
                <w:right w:val="single" w:sz="2" w:space="0" w:color="D9D9E3"/>
              </w:divBdr>
              <w:divsChild>
                <w:div w:id="1864055793">
                  <w:marLeft w:val="0"/>
                  <w:marRight w:val="0"/>
                  <w:marTop w:val="0"/>
                  <w:marBottom w:val="0"/>
                  <w:divBdr>
                    <w:top w:val="single" w:sz="2" w:space="0" w:color="D9D9E3"/>
                    <w:left w:val="single" w:sz="2" w:space="0" w:color="D9D9E3"/>
                    <w:bottom w:val="single" w:sz="2" w:space="0" w:color="D9D9E3"/>
                    <w:right w:val="single" w:sz="2" w:space="0" w:color="D9D9E3"/>
                  </w:divBdr>
                  <w:divsChild>
                    <w:div w:id="1620261761">
                      <w:marLeft w:val="0"/>
                      <w:marRight w:val="0"/>
                      <w:marTop w:val="0"/>
                      <w:marBottom w:val="0"/>
                      <w:divBdr>
                        <w:top w:val="single" w:sz="2" w:space="0" w:color="D9D9E3"/>
                        <w:left w:val="single" w:sz="2" w:space="0" w:color="D9D9E3"/>
                        <w:bottom w:val="single" w:sz="2" w:space="0" w:color="D9D9E3"/>
                        <w:right w:val="single" w:sz="2" w:space="0" w:color="D9D9E3"/>
                      </w:divBdr>
                      <w:divsChild>
                        <w:div w:id="213197442">
                          <w:marLeft w:val="0"/>
                          <w:marRight w:val="0"/>
                          <w:marTop w:val="0"/>
                          <w:marBottom w:val="0"/>
                          <w:divBdr>
                            <w:top w:val="single" w:sz="2" w:space="0" w:color="auto"/>
                            <w:left w:val="single" w:sz="2" w:space="0" w:color="auto"/>
                            <w:bottom w:val="single" w:sz="6" w:space="0" w:color="auto"/>
                            <w:right w:val="single" w:sz="2" w:space="0" w:color="auto"/>
                          </w:divBdr>
                          <w:divsChild>
                            <w:div w:id="1584335299">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028994">
                                  <w:marLeft w:val="0"/>
                                  <w:marRight w:val="0"/>
                                  <w:marTop w:val="0"/>
                                  <w:marBottom w:val="0"/>
                                  <w:divBdr>
                                    <w:top w:val="single" w:sz="2" w:space="0" w:color="D9D9E3"/>
                                    <w:left w:val="single" w:sz="2" w:space="0" w:color="D9D9E3"/>
                                    <w:bottom w:val="single" w:sz="2" w:space="0" w:color="D9D9E3"/>
                                    <w:right w:val="single" w:sz="2" w:space="0" w:color="D9D9E3"/>
                                  </w:divBdr>
                                  <w:divsChild>
                                    <w:div w:id="85272517">
                                      <w:marLeft w:val="0"/>
                                      <w:marRight w:val="0"/>
                                      <w:marTop w:val="0"/>
                                      <w:marBottom w:val="0"/>
                                      <w:divBdr>
                                        <w:top w:val="single" w:sz="2" w:space="0" w:color="D9D9E3"/>
                                        <w:left w:val="single" w:sz="2" w:space="0" w:color="D9D9E3"/>
                                        <w:bottom w:val="single" w:sz="2" w:space="0" w:color="D9D9E3"/>
                                        <w:right w:val="single" w:sz="2" w:space="0" w:color="D9D9E3"/>
                                      </w:divBdr>
                                      <w:divsChild>
                                        <w:div w:id="867061639">
                                          <w:marLeft w:val="0"/>
                                          <w:marRight w:val="0"/>
                                          <w:marTop w:val="0"/>
                                          <w:marBottom w:val="0"/>
                                          <w:divBdr>
                                            <w:top w:val="single" w:sz="2" w:space="0" w:color="D9D9E3"/>
                                            <w:left w:val="single" w:sz="2" w:space="0" w:color="D9D9E3"/>
                                            <w:bottom w:val="single" w:sz="2" w:space="0" w:color="D9D9E3"/>
                                            <w:right w:val="single" w:sz="2" w:space="0" w:color="D9D9E3"/>
                                          </w:divBdr>
                                          <w:divsChild>
                                            <w:div w:id="2067406995">
                                              <w:marLeft w:val="0"/>
                                              <w:marRight w:val="0"/>
                                              <w:marTop w:val="0"/>
                                              <w:marBottom w:val="0"/>
                                              <w:divBdr>
                                                <w:top w:val="single" w:sz="2" w:space="0" w:color="D9D9E3"/>
                                                <w:left w:val="single" w:sz="2" w:space="0" w:color="D9D9E3"/>
                                                <w:bottom w:val="single" w:sz="2" w:space="0" w:color="D9D9E3"/>
                                                <w:right w:val="single" w:sz="2" w:space="0" w:color="D9D9E3"/>
                                              </w:divBdr>
                                              <w:divsChild>
                                                <w:div w:id="115415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0899898">
          <w:marLeft w:val="0"/>
          <w:marRight w:val="0"/>
          <w:marTop w:val="0"/>
          <w:marBottom w:val="0"/>
          <w:divBdr>
            <w:top w:val="none" w:sz="0" w:space="0" w:color="auto"/>
            <w:left w:val="none" w:sz="0" w:space="0" w:color="auto"/>
            <w:bottom w:val="none" w:sz="0" w:space="0" w:color="auto"/>
            <w:right w:val="none" w:sz="0" w:space="0" w:color="auto"/>
          </w:divBdr>
        </w:div>
      </w:divsChild>
    </w:div>
    <w:div w:id="1166746686">
      <w:bodyDiv w:val="1"/>
      <w:marLeft w:val="0"/>
      <w:marRight w:val="0"/>
      <w:marTop w:val="0"/>
      <w:marBottom w:val="0"/>
      <w:divBdr>
        <w:top w:val="none" w:sz="0" w:space="0" w:color="auto"/>
        <w:left w:val="none" w:sz="0" w:space="0" w:color="auto"/>
        <w:bottom w:val="none" w:sz="0" w:space="0" w:color="auto"/>
        <w:right w:val="none" w:sz="0" w:space="0" w:color="auto"/>
      </w:divBdr>
    </w:div>
    <w:div w:id="1190218367">
      <w:bodyDiv w:val="1"/>
      <w:marLeft w:val="0"/>
      <w:marRight w:val="0"/>
      <w:marTop w:val="0"/>
      <w:marBottom w:val="0"/>
      <w:divBdr>
        <w:top w:val="none" w:sz="0" w:space="0" w:color="auto"/>
        <w:left w:val="none" w:sz="0" w:space="0" w:color="auto"/>
        <w:bottom w:val="none" w:sz="0" w:space="0" w:color="auto"/>
        <w:right w:val="none" w:sz="0" w:space="0" w:color="auto"/>
      </w:divBdr>
      <w:divsChild>
        <w:div w:id="1503009866">
          <w:marLeft w:val="0"/>
          <w:marRight w:val="0"/>
          <w:marTop w:val="0"/>
          <w:marBottom w:val="0"/>
          <w:divBdr>
            <w:top w:val="none" w:sz="0" w:space="0" w:color="auto"/>
            <w:left w:val="none" w:sz="0" w:space="0" w:color="auto"/>
            <w:bottom w:val="none" w:sz="0" w:space="0" w:color="auto"/>
            <w:right w:val="none" w:sz="0" w:space="0" w:color="auto"/>
          </w:divBdr>
          <w:divsChild>
            <w:div w:id="675766238">
              <w:marLeft w:val="0"/>
              <w:marRight w:val="0"/>
              <w:marTop w:val="0"/>
              <w:marBottom w:val="0"/>
              <w:divBdr>
                <w:top w:val="none" w:sz="0" w:space="0" w:color="auto"/>
                <w:left w:val="none" w:sz="0" w:space="0" w:color="auto"/>
                <w:bottom w:val="none" w:sz="0" w:space="0" w:color="auto"/>
                <w:right w:val="none" w:sz="0" w:space="0" w:color="auto"/>
              </w:divBdr>
            </w:div>
          </w:divsChild>
        </w:div>
        <w:div w:id="376784673">
          <w:marLeft w:val="0"/>
          <w:marRight w:val="0"/>
          <w:marTop w:val="0"/>
          <w:marBottom w:val="0"/>
          <w:divBdr>
            <w:top w:val="none" w:sz="0" w:space="0" w:color="auto"/>
            <w:left w:val="none" w:sz="0" w:space="0" w:color="auto"/>
            <w:bottom w:val="none" w:sz="0" w:space="0" w:color="auto"/>
            <w:right w:val="none" w:sz="0" w:space="0" w:color="auto"/>
          </w:divBdr>
          <w:divsChild>
            <w:div w:id="551113404">
              <w:marLeft w:val="0"/>
              <w:marRight w:val="0"/>
              <w:marTop w:val="0"/>
              <w:marBottom w:val="0"/>
              <w:divBdr>
                <w:top w:val="none" w:sz="0" w:space="0" w:color="auto"/>
                <w:left w:val="none" w:sz="0" w:space="0" w:color="auto"/>
                <w:bottom w:val="none" w:sz="0" w:space="0" w:color="auto"/>
                <w:right w:val="none" w:sz="0" w:space="0" w:color="auto"/>
              </w:divBdr>
              <w:divsChild>
                <w:div w:id="141296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30828">
          <w:marLeft w:val="0"/>
          <w:marRight w:val="0"/>
          <w:marTop w:val="0"/>
          <w:marBottom w:val="0"/>
          <w:divBdr>
            <w:top w:val="none" w:sz="0" w:space="0" w:color="auto"/>
            <w:left w:val="none" w:sz="0" w:space="0" w:color="auto"/>
            <w:bottom w:val="none" w:sz="0" w:space="0" w:color="auto"/>
            <w:right w:val="none" w:sz="0" w:space="0" w:color="auto"/>
          </w:divBdr>
          <w:divsChild>
            <w:div w:id="1017000774">
              <w:marLeft w:val="0"/>
              <w:marRight w:val="0"/>
              <w:marTop w:val="0"/>
              <w:marBottom w:val="0"/>
              <w:divBdr>
                <w:top w:val="none" w:sz="0" w:space="0" w:color="auto"/>
                <w:left w:val="none" w:sz="0" w:space="0" w:color="auto"/>
                <w:bottom w:val="none" w:sz="0" w:space="0" w:color="auto"/>
                <w:right w:val="none" w:sz="0" w:space="0" w:color="auto"/>
              </w:divBdr>
              <w:divsChild>
                <w:div w:id="483738193">
                  <w:marLeft w:val="0"/>
                  <w:marRight w:val="0"/>
                  <w:marTop w:val="0"/>
                  <w:marBottom w:val="0"/>
                  <w:divBdr>
                    <w:top w:val="none" w:sz="0" w:space="0" w:color="auto"/>
                    <w:left w:val="none" w:sz="0" w:space="0" w:color="auto"/>
                    <w:bottom w:val="none" w:sz="0" w:space="0" w:color="auto"/>
                    <w:right w:val="none" w:sz="0" w:space="0" w:color="auto"/>
                  </w:divBdr>
                  <w:divsChild>
                    <w:div w:id="1481536691">
                      <w:marLeft w:val="0"/>
                      <w:marRight w:val="0"/>
                      <w:marTop w:val="0"/>
                      <w:marBottom w:val="0"/>
                      <w:divBdr>
                        <w:top w:val="none" w:sz="0" w:space="0" w:color="auto"/>
                        <w:left w:val="none" w:sz="0" w:space="0" w:color="auto"/>
                        <w:bottom w:val="none" w:sz="0" w:space="0" w:color="auto"/>
                        <w:right w:val="none" w:sz="0" w:space="0" w:color="auto"/>
                      </w:divBdr>
                      <w:divsChild>
                        <w:div w:id="214122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541400">
      <w:bodyDiv w:val="1"/>
      <w:marLeft w:val="0"/>
      <w:marRight w:val="0"/>
      <w:marTop w:val="0"/>
      <w:marBottom w:val="0"/>
      <w:divBdr>
        <w:top w:val="none" w:sz="0" w:space="0" w:color="auto"/>
        <w:left w:val="none" w:sz="0" w:space="0" w:color="auto"/>
        <w:bottom w:val="none" w:sz="0" w:space="0" w:color="auto"/>
        <w:right w:val="none" w:sz="0" w:space="0" w:color="auto"/>
      </w:divBdr>
    </w:div>
    <w:div w:id="1949002292">
      <w:bodyDiv w:val="1"/>
      <w:marLeft w:val="0"/>
      <w:marRight w:val="0"/>
      <w:marTop w:val="0"/>
      <w:marBottom w:val="0"/>
      <w:divBdr>
        <w:top w:val="none" w:sz="0" w:space="0" w:color="auto"/>
        <w:left w:val="none" w:sz="0" w:space="0" w:color="auto"/>
        <w:bottom w:val="none" w:sz="0" w:space="0" w:color="auto"/>
        <w:right w:val="none" w:sz="0" w:space="0" w:color="auto"/>
      </w:divBdr>
    </w:div>
    <w:div w:id="1986159916">
      <w:bodyDiv w:val="1"/>
      <w:marLeft w:val="0"/>
      <w:marRight w:val="0"/>
      <w:marTop w:val="0"/>
      <w:marBottom w:val="0"/>
      <w:divBdr>
        <w:top w:val="none" w:sz="0" w:space="0" w:color="auto"/>
        <w:left w:val="none" w:sz="0" w:space="0" w:color="auto"/>
        <w:bottom w:val="none" w:sz="0" w:space="0" w:color="auto"/>
        <w:right w:val="none" w:sz="0" w:space="0" w:color="auto"/>
      </w:divBdr>
    </w:div>
    <w:div w:id="2004426828">
      <w:bodyDiv w:val="1"/>
      <w:marLeft w:val="0"/>
      <w:marRight w:val="0"/>
      <w:marTop w:val="0"/>
      <w:marBottom w:val="0"/>
      <w:divBdr>
        <w:top w:val="none" w:sz="0" w:space="0" w:color="auto"/>
        <w:left w:val="none" w:sz="0" w:space="0" w:color="auto"/>
        <w:bottom w:val="none" w:sz="0" w:space="0" w:color="auto"/>
        <w:right w:val="none" w:sz="0" w:space="0" w:color="auto"/>
      </w:divBdr>
    </w:div>
    <w:div w:id="2090958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mohassan99/DL4Health/raw/main/Replication%20of%20Paper%20Proposing%20the%20CONTENT%20Readmission%20Prediction%20Model.docx" TargetMode="External"/><Relationship Id="rId18" Type="http://schemas.openxmlformats.org/officeDocument/2006/relationships/hyperlink" Target="https://github.com/mohassan99/StatisticalLearning/raw/main/3-%20Sentiment%20Analysis%20Report.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ohassan99@gmail.com" TargetMode="External"/><Relationship Id="rId7" Type="http://schemas.openxmlformats.org/officeDocument/2006/relationships/settings" Target="settings.xml"/><Relationship Id="rId12" Type="http://schemas.openxmlformats.org/officeDocument/2006/relationships/hyperlink" Target="https://public.tableau.com/app/profile/mohammad.mo." TargetMode="External"/><Relationship Id="rId17" Type="http://schemas.openxmlformats.org/officeDocument/2006/relationships/hyperlink" Target="https://github.com/mohassan99/StatisticalLearning/blob/main/2-%20PCA%20Regression%20Report.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mohassan99/DL4Health/blob/main/HW4_MINA_1%20(1).pdf" TargetMode="External"/><Relationship Id="rId20" Type="http://schemas.openxmlformats.org/officeDocument/2006/relationships/hyperlink" Target="https://mohassan.shinyapps.io/moviere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ithub.com/mohassan99" TargetMode="External"/><Relationship Id="rId24" Type="http://schemas.openxmlformats.org/officeDocument/2006/relationships/hyperlink" Target="https://public.tableau.com/app/profile/mohammad.mo." TargetMode="External"/><Relationship Id="rId5" Type="http://schemas.openxmlformats.org/officeDocument/2006/relationships/numbering" Target="numbering.xml"/><Relationship Id="rId15" Type="http://schemas.openxmlformats.org/officeDocument/2006/relationships/hyperlink" Target="https://github.com/mohassan99/DL4Health/blob/main/HW4_RETAIN.pdf" TargetMode="External"/><Relationship Id="rId23" Type="http://schemas.openxmlformats.org/officeDocument/2006/relationships/hyperlink" Target="http://www.github.com/mohassan99" TargetMode="External"/><Relationship Id="rId10" Type="http://schemas.openxmlformats.org/officeDocument/2006/relationships/hyperlink" Target="http://www.linkedin.com/in/MoHassanpour" TargetMode="External"/><Relationship Id="rId19" Type="http://schemas.openxmlformats.org/officeDocument/2006/relationships/hyperlink" Target="https://mohassan99.github.io/MovieRecommenderReport" TargetMode="External"/><Relationship Id="rId4" Type="http://schemas.openxmlformats.org/officeDocument/2006/relationships/customXml" Target="../customXml/item4.xml"/><Relationship Id="rId9" Type="http://schemas.openxmlformats.org/officeDocument/2006/relationships/hyperlink" Target="mailto:mohassan99@gmail.com" TargetMode="External"/><Relationship Id="rId14" Type="http://schemas.openxmlformats.org/officeDocument/2006/relationships/hyperlink" Target="https://github.com/mohassan99/DL4Health/blob/main/HW4_Autoencoder.pdf" TargetMode="External"/><Relationship Id="rId22" Type="http://schemas.openxmlformats.org/officeDocument/2006/relationships/hyperlink" Target="http://www.linkedin.com/in/MoHassanpour" TargetMode="External"/></Relationships>
</file>

<file path=word/theme/theme1.xml><?xml version="1.0" encoding="utf-8"?>
<a:theme xmlns:a="http://schemas.openxmlformats.org/drawingml/2006/main" name="Office Theme">
  <a:themeElements>
    <a:clrScheme name="Custom 8">
      <a:dk1>
        <a:sysClr val="windowText" lastClr="000000"/>
      </a:dk1>
      <a:lt1>
        <a:sysClr val="window" lastClr="FFFFFF"/>
      </a:lt1>
      <a:dk2>
        <a:srgbClr val="B7DDE8"/>
      </a:dk2>
      <a:lt2>
        <a:srgbClr val="EEECE1"/>
      </a:lt2>
      <a:accent1>
        <a:srgbClr val="4F81BD"/>
      </a:accent1>
      <a:accent2>
        <a:srgbClr val="C0504D"/>
      </a:accent2>
      <a:accent3>
        <a:srgbClr val="9BBB59"/>
      </a:accent3>
      <a:accent4>
        <a:srgbClr val="8064A2"/>
      </a:accent4>
      <a:accent5>
        <a:srgbClr val="4BACC6"/>
      </a:accent5>
      <a:accent6>
        <a:srgbClr val="F79646"/>
      </a:accent6>
      <a:hlink>
        <a:srgbClr val="0070C0"/>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E9AC870A75549A443DCB4AF6CF4BE" ma:contentTypeVersion="12" ma:contentTypeDescription="Create a new document." ma:contentTypeScope="" ma:versionID="2c9343e19af0a2f21182556f187657de">
  <xsd:schema xmlns:xsd="http://www.w3.org/2001/XMLSchema" xmlns:xs="http://www.w3.org/2001/XMLSchema" xmlns:p="http://schemas.microsoft.com/office/2006/metadata/properties" xmlns:ns2="1fa1f130-f026-47fd-a263-6cee1e1611b5" xmlns:ns3="eebbd834-d066-41d8-b8fd-ebdb851203b9" targetNamespace="http://schemas.microsoft.com/office/2006/metadata/properties" ma:root="true" ma:fieldsID="19e717d38c64506606250d8377dfc59d" ns2:_="" ns3:_="">
    <xsd:import namespace="1fa1f130-f026-47fd-a263-6cee1e1611b5"/>
    <xsd:import namespace="eebbd834-d066-41d8-b8fd-ebdb851203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1f130-f026-47fd-a263-6cee1e161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bbd834-d066-41d8-b8fd-ebdb851203b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QbkcJe18+IpoUNNbVsTFx0oo7ZA==">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</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65BFC6-7F28-44E8-8DD2-26C1177D03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1f130-f026-47fd-a263-6cee1e1611b5"/>
    <ds:schemaRef ds:uri="eebbd834-d066-41d8-b8fd-ebdb85120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BDC3D5E-1767-4FC0-8655-80511F9D767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D7B19D-8BA6-4121-AE34-EDE0A51583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524</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iphook Fidelius</dc:creator>
  <cp:lastModifiedBy>Hassanpour, Mohammad</cp:lastModifiedBy>
  <cp:revision>2</cp:revision>
  <dcterms:created xsi:type="dcterms:W3CDTF">2024-03-12T20:43:00Z</dcterms:created>
  <dcterms:modified xsi:type="dcterms:W3CDTF">2024-03-12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E9AC870A75549A443DCB4AF6CF4BE</vt:lpwstr>
  </property>
  <property fmtid="{D5CDD505-2E9C-101B-9397-08002B2CF9AE}" pid="3" name="GrammarlyDocumentId">
    <vt:lpwstr>0e330e0da946dd014ee67eeb30c757a03fafbc723b0a24d288598f0633b29ba7</vt:lpwstr>
  </property>
</Properties>
</file>